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6C866" w14:textId="203BE119" w:rsidR="00746D54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</w:t>
      </w:r>
    </w:p>
    <w:p w14:paraId="59A91226" w14:textId="746E28F9" w:rsidR="00201A23" w:rsidRPr="00204D17" w:rsidRDefault="00B91A40" w:rsidP="00201A23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 </w:t>
      </w:r>
      <w:r w:rsidR="00DE5DB1" w:rsidRPr="00204D17">
        <w:rPr>
          <w:rFonts w:eastAsia="Times New Roman" w:cstheme="minorHAnsi"/>
          <w:lang w:eastAsia="hr-HR"/>
        </w:rPr>
        <w:t xml:space="preserve">Naziv studija: </w:t>
      </w:r>
      <w:r w:rsidR="00201A23" w:rsidRPr="00204D17">
        <w:rPr>
          <w:rFonts w:eastAsia="Times New Roman" w:cstheme="minorHAnsi"/>
          <w:b/>
          <w:lang w:eastAsia="hr-HR"/>
        </w:rPr>
        <w:t xml:space="preserve">SVEUČILIŠNI </w:t>
      </w:r>
      <w:r w:rsidR="00E72640" w:rsidRPr="00204D17">
        <w:rPr>
          <w:rFonts w:eastAsia="Times New Roman" w:cstheme="minorHAnsi"/>
          <w:b/>
          <w:lang w:eastAsia="hr-HR"/>
        </w:rPr>
        <w:t xml:space="preserve">PRIJEDIPLOMSKI </w:t>
      </w:r>
      <w:r w:rsidR="00201A23" w:rsidRPr="00204D17">
        <w:rPr>
          <w:rFonts w:eastAsia="Times New Roman" w:cstheme="minorHAnsi"/>
          <w:b/>
          <w:lang w:eastAsia="hr-HR"/>
        </w:rPr>
        <w:t>STUDIJ</w:t>
      </w:r>
      <w:r w:rsidR="00E21A42" w:rsidRPr="00204D17">
        <w:rPr>
          <w:rFonts w:eastAsia="Times New Roman" w:cstheme="minorHAnsi"/>
          <w:b/>
          <w:lang w:eastAsia="hr-HR"/>
        </w:rPr>
        <w:t xml:space="preserve"> EDUKACIJSKA REHABILITACIJA</w:t>
      </w:r>
    </w:p>
    <w:p w14:paraId="51E576E1" w14:textId="50BAFCC4" w:rsidR="0086676C" w:rsidRPr="00204D17" w:rsidRDefault="0086676C" w:rsidP="00201A23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462A1678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204D17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204D17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34D36B03" w:rsidR="00201A23" w:rsidRPr="00204D17" w:rsidRDefault="003765D5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204D17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204D17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204D17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A33A7DE" w:rsidR="00DE5DB1" w:rsidRPr="00204D17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969"/>
      </w:tblGrid>
      <w:tr w:rsidR="00DE5DB1" w:rsidRPr="00204D17" w14:paraId="57E4BABF" w14:textId="77777777" w:rsidTr="00D715FA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204D17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9DABF2B" w14:textId="77777777" w:rsidR="00DE5DB1" w:rsidRPr="00204D17" w:rsidRDefault="00DE5DB1" w:rsidP="00264F45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10757638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610D5EE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</w:t>
            </w:r>
            <w:r w:rsidRPr="00204D17">
              <w:rPr>
                <w:rFonts w:eastAsia="Calibri" w:cstheme="minorHAnsi"/>
                <w:b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537A51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BBB4794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3A406373" w14:textId="0FFDB419" w:rsidR="002D5707" w:rsidRPr="00204D17" w:rsidRDefault="008C453D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C8DC870" w14:textId="5C711E8F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Marko Sablić, asist.     8/1</w:t>
            </w:r>
          </w:p>
          <w:p w14:paraId="60EA1D5D" w14:textId="1DF6602C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Marta Bolješić Dumančić, asist.   8/1</w:t>
            </w:r>
          </w:p>
        </w:tc>
      </w:tr>
      <w:tr w:rsidR="002D5707" w:rsidRPr="00204D17" w14:paraId="13891D05" w14:textId="77777777" w:rsidTr="00D715F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4DEB1E9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6E659E9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6B479E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00243B3C" w14:textId="358C1CA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F5A0C4E" w14:textId="58AFAAD9" w:rsidR="00CF6ACB" w:rsidRPr="00204D17" w:rsidRDefault="00FB31C4" w:rsidP="00CF6ACB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Naslovni asist. T</w:t>
            </w:r>
            <w:r w:rsidR="00401E53" w:rsidRPr="00204D17">
              <w:rPr>
                <w:rFonts w:cstheme="minorHAnsi"/>
                <w:color w:val="00B050"/>
              </w:rPr>
              <w:t>oni Maloča</w:t>
            </w:r>
            <w:r w:rsidR="009A4659" w:rsidRPr="00204D17">
              <w:rPr>
                <w:rFonts w:cstheme="minorHAnsi"/>
                <w:color w:val="00B050"/>
              </w:rPr>
              <w:t xml:space="preserve"> 8/1</w:t>
            </w:r>
          </w:p>
          <w:p w14:paraId="1E252F02" w14:textId="452367AF" w:rsidR="002D5707" w:rsidRPr="00204D17" w:rsidRDefault="00FB31C4" w:rsidP="00CF6ACB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401E53" w:rsidRPr="00204D17">
              <w:rPr>
                <w:rFonts w:cstheme="minorHAnsi"/>
                <w:color w:val="00B050"/>
              </w:rPr>
              <w:t>Ivan Školka</w:t>
            </w:r>
            <w:r w:rsidR="00CF6ACB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D5707" w:rsidRPr="00204D17" w14:paraId="3E5A9968" w14:textId="77777777" w:rsidTr="00D715F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5BB16ED5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2FABB30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969" w:type="dxa"/>
          </w:tcPr>
          <w:p w14:paraId="760B69A2" w14:textId="0C4D25D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56EC85F8" w:rsidR="002D5707" w:rsidRPr="00204D17" w:rsidRDefault="00FB31C4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780269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181DDBF6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4ED52FE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3DEDBBD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69775B5" w14:textId="7FB84AD6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Gordana Lesinger </w:t>
            </w:r>
          </w:p>
          <w:p w14:paraId="69A272E0" w14:textId="7C7F3A7D" w:rsidR="002D5707" w:rsidRPr="00204D17" w:rsidRDefault="0040568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Krešimir Čosić, asist.</w:t>
            </w:r>
          </w:p>
        </w:tc>
      </w:tr>
      <w:tr w:rsidR="002D5707" w:rsidRPr="00204D17" w14:paraId="1E7EEDB1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3775888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226C44B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3412176" w14:textId="65E7326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dr. sc. Ana Mirković Moguš </w:t>
            </w:r>
          </w:p>
          <w:p w14:paraId="57316F12" w14:textId="32BA671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 15/2</w:t>
            </w:r>
          </w:p>
        </w:tc>
      </w:tr>
      <w:tr w:rsidR="002D5707" w:rsidRPr="00204D17" w14:paraId="3D578BD0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34A9917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34F4E558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B7973AD" w14:textId="5A73D9E1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tr. sur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12C4EF2B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4ECFDC3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2500D68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47293780" w14:textId="678A4859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izv. prof. dr. sc. Rahaela Varga</w:t>
            </w:r>
          </w:p>
          <w:p w14:paraId="1A5039C5" w14:textId="3F0660B7" w:rsidR="002D5707" w:rsidRPr="00204D17" w:rsidRDefault="00AE4D4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2D5707" w:rsidRPr="00204D17" w14:paraId="6F9AD8B6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1081C9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490652F3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5594C06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5BBFC0E" w14:textId="43BFFA02" w:rsidR="00127BE1" w:rsidRPr="00204D17" w:rsidRDefault="00D52CFA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dr. sc. </w:t>
            </w:r>
            <w:r w:rsidR="00302061" w:rsidRPr="00204D17">
              <w:rPr>
                <w:rFonts w:eastAsia="Times New Roman" w:cstheme="minorHAnsi"/>
                <w:lang w:eastAsia="hr-HR"/>
              </w:rPr>
              <w:t>Damir Tomić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127BE1" w:rsidRPr="00204D17">
              <w:rPr>
                <w:rFonts w:eastAsia="Times New Roman" w:cstheme="minorHAnsi"/>
                <w:lang w:eastAsia="hr-HR"/>
              </w:rPr>
              <w:t>P,S</w:t>
            </w:r>
          </w:p>
          <w:p w14:paraId="15293813" w14:textId="0229918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>David Noci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V 8/2</w:t>
            </w:r>
          </w:p>
          <w:p w14:paraId="34850EF0" w14:textId="3411721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D5707" w:rsidRPr="00204D17" w14:paraId="49984498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60DC458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07C3B61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6D6E3A5" w14:textId="2D4B7B72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39248893" w14:textId="1F239A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D5707" w:rsidRPr="00204D17" w14:paraId="3A4672D5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356ADC12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38FDAD51" w14:textId="21F0C94E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B7705A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EEC34E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C78118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0560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02780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829BF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75BC7" w:rsidRPr="00204D17" w14:paraId="61A3AD3A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344E" w14:textId="51B57F9B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D5826" w14:textId="5B22B0C2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6C0A" w14:textId="6AFBAC3A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AB59" w14:textId="7D4F06BF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6EDD" w14:textId="4A5EF8FD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05F4" w14:textId="153BB67E" w:rsidR="00075BC7" w:rsidRPr="00204D17" w:rsidRDefault="00075BC7" w:rsidP="00075BC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45FE838" w14:textId="4142F863" w:rsidR="00075BC7" w:rsidRPr="00204D17" w:rsidRDefault="00075BC7" w:rsidP="00075BC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Damir Matanović </w:t>
            </w:r>
            <w:r w:rsidR="002D4C23"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13092A2D" w14:textId="42701F3C" w:rsidR="00075BC7" w:rsidRPr="00204D17" w:rsidRDefault="003765D5" w:rsidP="00075BC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075BC7"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075BC7" w:rsidRPr="00204D17">
              <w:rPr>
                <w:rFonts w:eastAsia="Times New Roman" w:cstheme="minorHAnsi"/>
                <w:lang w:eastAsia="hr-HR"/>
              </w:rPr>
              <w:t xml:space="preserve">sc. Pavao Nujić </w:t>
            </w:r>
            <w:r w:rsidR="002D4C23" w:rsidRPr="00204D17">
              <w:rPr>
                <w:rFonts w:eastAsia="Times New Roman" w:cstheme="minorHAnsi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lang w:eastAsia="hr-HR"/>
              </w:rPr>
              <w:t>0,5P, S</w:t>
            </w:r>
          </w:p>
        </w:tc>
      </w:tr>
      <w:tr w:rsidR="00B7705A" w:rsidRPr="00204D17" w14:paraId="2724E5EB" w14:textId="77777777" w:rsidTr="00D715F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3B944584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69280F93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65B75507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33D2B158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548BC11A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D59902F" w:rsidR="00B7705A" w:rsidRPr="00204D17" w:rsidRDefault="00B7705A" w:rsidP="00B7705A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41594DC" w14:textId="087DEFF5" w:rsidR="00B7705A" w:rsidRPr="00204D17" w:rsidRDefault="00B7705A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 dr. sc. Irella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49FC8882" w:rsidR="00B7705A" w:rsidRPr="00204D17" w:rsidRDefault="000219E1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264F45" w:rsidRPr="00204D17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3E744681" w14:textId="11347F09" w:rsidR="003B4E9D" w:rsidRPr="00204D17" w:rsidRDefault="003B4E9D" w:rsidP="001023D2">
      <w:pPr>
        <w:rPr>
          <w:rFonts w:eastAsia="Times New Roman" w:cstheme="minorHAnsi"/>
          <w:lang w:eastAsia="hr-HR"/>
        </w:rPr>
      </w:pPr>
    </w:p>
    <w:p w14:paraId="25FA30DF" w14:textId="0A31A21F" w:rsidR="00167220" w:rsidRPr="00204D17" w:rsidRDefault="00167220" w:rsidP="001023D2">
      <w:pPr>
        <w:rPr>
          <w:rFonts w:eastAsia="Times New Roman" w:cstheme="minorHAnsi"/>
          <w:lang w:eastAsia="hr-HR"/>
        </w:rPr>
      </w:pPr>
    </w:p>
    <w:p w14:paraId="56A93AC6" w14:textId="77777777" w:rsidR="006C5B1F" w:rsidRPr="00204D17" w:rsidRDefault="006C5B1F" w:rsidP="00E72640">
      <w:pPr>
        <w:rPr>
          <w:rFonts w:eastAsia="Times New Roman" w:cstheme="minorHAnsi"/>
          <w:lang w:eastAsia="hr-HR"/>
        </w:rPr>
      </w:pPr>
    </w:p>
    <w:p w14:paraId="474A4E8A" w14:textId="68C9080B" w:rsidR="006A14F9" w:rsidRPr="00204D17" w:rsidRDefault="006C5B1F" w:rsidP="00E7264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26E675C" w14:textId="77777777" w:rsidR="006A14F9" w:rsidRPr="00204D17" w:rsidRDefault="006A14F9" w:rsidP="00E72640">
      <w:pPr>
        <w:rPr>
          <w:rFonts w:eastAsia="Times New Roman" w:cstheme="minorHAnsi"/>
          <w:lang w:eastAsia="hr-HR"/>
        </w:rPr>
      </w:pPr>
    </w:p>
    <w:p w14:paraId="2F4F8C24" w14:textId="03467E78" w:rsidR="00E72640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="00E7264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F9C6578" w14:textId="7ECB85A8" w:rsidR="00086F78" w:rsidRPr="00204D17" w:rsidRDefault="00086F78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45BA80E" w14:textId="6E98007F" w:rsidR="001023D2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  <w:r w:rsidR="00086F78" w:rsidRPr="00204D17">
        <w:rPr>
          <w:rFonts w:eastAsia="Times New Roman" w:cstheme="minorHAnsi"/>
          <w:b/>
          <w:lang w:eastAsia="hr-HR"/>
        </w:rPr>
        <w:t xml:space="preserve">  </w:t>
      </w:r>
    </w:p>
    <w:p w14:paraId="2B4B03D8" w14:textId="77777777" w:rsidR="001023D2" w:rsidRPr="00204D17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</w:t>
      </w:r>
      <w:r w:rsidR="001023D2" w:rsidRPr="00204D17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204D17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4BCFAC34" w:rsidR="001023D2" w:rsidRPr="00204D17" w:rsidRDefault="003765D5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204D17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204D17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Ljetni semestar</w:t>
      </w:r>
    </w:p>
    <w:p w14:paraId="41CC6BC5" w14:textId="1D22C0A4" w:rsidR="001023D2" w:rsidRPr="00204D17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686"/>
      </w:tblGrid>
      <w:tr w:rsidR="001023D2" w:rsidRPr="00204D17" w14:paraId="30FC62F7" w14:textId="77777777" w:rsidTr="002533DF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204D17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4A5C936D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C90904B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7872CA6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0DDCF3A3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I</w:t>
            </w:r>
            <w:r w:rsidR="00264F45" w:rsidRPr="00204D17">
              <w:rPr>
                <w:rFonts w:eastAsia="Calibri" w:cstheme="minorHAnsi"/>
                <w:bCs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0518E4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CA8F79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5BCEDB34" w14:textId="5D38F8DE" w:rsidR="008C453D" w:rsidRPr="00204D17" w:rsidRDefault="008C453D" w:rsidP="008C453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F1AF80C" w14:textId="77777777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Marko Sablić, asist.     8/1</w:t>
            </w:r>
          </w:p>
          <w:p w14:paraId="33164571" w14:textId="08AAB7C2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Marta Bolješić Dumančić, asist.   8/1</w:t>
            </w:r>
          </w:p>
        </w:tc>
      </w:tr>
      <w:tr w:rsidR="002D5707" w:rsidRPr="00204D17" w14:paraId="3A591CD2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1842B9D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2BA664F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1F1BAB1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4F39F3F8" w14:textId="4FB249E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ilvija Pušeljić </w:t>
            </w:r>
          </w:p>
          <w:p w14:paraId="0AFA71F2" w14:textId="0AD8629D" w:rsidR="00401E53" w:rsidRPr="00204D17" w:rsidRDefault="00E77C12" w:rsidP="00401E53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401E53" w:rsidRPr="00204D17">
              <w:rPr>
                <w:rFonts w:cstheme="minorHAnsi"/>
                <w:color w:val="00B050"/>
              </w:rPr>
              <w:t>Toni Maloča</w:t>
            </w:r>
            <w:r>
              <w:rPr>
                <w:rFonts w:cstheme="minorHAnsi"/>
                <w:color w:val="00B050"/>
              </w:rPr>
              <w:t xml:space="preserve">  </w:t>
            </w:r>
            <w:r w:rsidR="009A4659" w:rsidRPr="00204D17">
              <w:rPr>
                <w:rFonts w:cstheme="minorHAnsi"/>
                <w:color w:val="00B050"/>
              </w:rPr>
              <w:t>8/1</w:t>
            </w:r>
          </w:p>
          <w:p w14:paraId="3952D8EF" w14:textId="488CED6A" w:rsidR="002D5707" w:rsidRPr="00204D17" w:rsidRDefault="00E77C12" w:rsidP="00401E5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>Naslovni asist. I</w:t>
            </w:r>
            <w:r w:rsidR="00401E53" w:rsidRPr="00204D17">
              <w:rPr>
                <w:rFonts w:cstheme="minorHAnsi"/>
                <w:color w:val="00B050"/>
              </w:rPr>
              <w:t xml:space="preserve">van Školka </w:t>
            </w:r>
            <w:r w:rsidR="009A4659" w:rsidRPr="00204D17">
              <w:rPr>
                <w:rFonts w:cstheme="minorHAnsi"/>
                <w:color w:val="00B050"/>
              </w:rPr>
              <w:t xml:space="preserve">    8/1</w:t>
            </w:r>
          </w:p>
        </w:tc>
      </w:tr>
      <w:tr w:rsidR="002D5707" w:rsidRPr="00204D17" w14:paraId="0C25141D" w14:textId="77777777" w:rsidTr="002533DF">
        <w:trPr>
          <w:trHeight w:val="525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58E4722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6825090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30DDCD47" w14:textId="2F450EEA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552BCB5A" w14:textId="221A9103" w:rsidR="002D5707" w:rsidRPr="00204D17" w:rsidRDefault="00F0044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0C56038B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49365B30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33596B6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2EEFD5E" w14:textId="589614DF" w:rsidR="002D5707" w:rsidRPr="00762A7E" w:rsidRDefault="00762A7E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62A7E">
              <w:rPr>
                <w:rFonts w:cstheme="minorHAnsi"/>
                <w:color w:val="000000" w:themeColor="text1"/>
              </w:rPr>
              <w:t>izv. prof</w:t>
            </w:r>
            <w:r w:rsidR="00C33905" w:rsidRPr="00762A7E">
              <w:rPr>
                <w:rFonts w:cstheme="minorHAnsi"/>
                <w:color w:val="000000" w:themeColor="text1"/>
              </w:rPr>
              <w:t xml:space="preserve">. dr. sc. </w:t>
            </w:r>
            <w:r w:rsidRPr="00762A7E">
              <w:rPr>
                <w:rFonts w:cstheme="minorHAnsi"/>
                <w:color w:val="000000" w:themeColor="text1"/>
              </w:rPr>
              <w:t>Ksenija Romstein</w:t>
            </w:r>
          </w:p>
          <w:p w14:paraId="2044D96E" w14:textId="26D31ED3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D5707" w:rsidRPr="00204D17" w14:paraId="0D4369A9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6CC6E87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2ECFDED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1AC7BF6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6AD577" w14:textId="06C2085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sc. Gordana Lesinger </w:t>
            </w:r>
          </w:p>
          <w:p w14:paraId="3A77494A" w14:textId="5CC5D215" w:rsidR="002D5707" w:rsidRPr="00204D17" w:rsidRDefault="002D5707" w:rsidP="00264F45">
            <w:pPr>
              <w:spacing w:after="0" w:line="240" w:lineRule="auto"/>
              <w:rPr>
                <w:rFonts w:eastAsia="Times New Roman" w:cstheme="minorHAnsi"/>
                <w:color w:val="FF0000"/>
                <w:shd w:val="clear" w:color="auto" w:fill="FFFFFF"/>
                <w:lang w:eastAsia="hr-HR"/>
              </w:rPr>
            </w:pPr>
          </w:p>
        </w:tc>
      </w:tr>
      <w:tr w:rsidR="002D5707" w:rsidRPr="00204D17" w14:paraId="40B09E13" w14:textId="77777777" w:rsidTr="002D4C23">
        <w:trPr>
          <w:trHeight w:val="5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2984B311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2D5707" w:rsidRPr="00204D17" w:rsidRDefault="002D5707" w:rsidP="002D4C23">
            <w:pPr>
              <w:spacing w:after="12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17EA47AE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6F62A59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6FDFFBE" w14:textId="1A543E2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Ivica Kelam </w:t>
            </w:r>
          </w:p>
          <w:p w14:paraId="394900CD" w14:textId="59CBD58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 Včev, asist. </w:t>
            </w:r>
          </w:p>
        </w:tc>
      </w:tr>
      <w:tr w:rsidR="002D5707" w:rsidRPr="00204D17" w14:paraId="0599A0E4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24EE3B4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41B531F9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32CAC5" w14:textId="171A9070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6D443F5E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1E6897C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44CB18C" w14:textId="09283F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Bučma</w:t>
            </w:r>
          </w:p>
        </w:tc>
      </w:tr>
      <w:tr w:rsidR="002D5707" w:rsidRPr="00204D17" w14:paraId="131D02C7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215D7476" w:rsidR="002D5707" w:rsidRPr="00204D17" w:rsidRDefault="00321631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D5707"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3F6CAFCD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0C6BFC60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DA8C68A" w14:textId="2CD091E3" w:rsidR="00E207AE" w:rsidRPr="00204D17" w:rsidRDefault="00294F86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</w:p>
          <w:p w14:paraId="13D9519F" w14:textId="47437478" w:rsidR="002D5707" w:rsidRPr="00204D17" w:rsidRDefault="00B47B4A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D5707" w:rsidRPr="00204D17" w14:paraId="273B4BC5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399057A5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321631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0BB50BB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8299B6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1579F0E" w14:textId="7465D6E2" w:rsidR="00591DE3" w:rsidRPr="004C05C1" w:rsidRDefault="00762CE3" w:rsidP="002D5707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  <w:r w:rsidR="004C05C1">
              <w:rPr>
                <w:rFonts w:cstheme="minorHAnsi"/>
                <w:color w:val="00B050"/>
              </w:rPr>
              <w:t xml:space="preserve">, </w:t>
            </w:r>
            <w:r w:rsidR="004C05C1" w:rsidRPr="004C05C1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0E567E63" w14:textId="2098B952" w:rsidR="00FC799B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2D5707" w:rsidRPr="00204D17" w14:paraId="5B1463C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0A858A59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14EDB6E0" w14:textId="0B250570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321631" w:rsidRPr="00204D17">
              <w:rPr>
                <w:rFonts w:cstheme="minorHAnsi"/>
                <w:b/>
              </w:rPr>
              <w:t>5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0495D" w:rsidRPr="00204D17" w14:paraId="70D58E8D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342D431E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998124" w:rsidR="00B0495D" w:rsidRPr="00204D17" w:rsidRDefault="00B0495D" w:rsidP="00B0495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00436465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036DADE8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25951D9C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5E959BA" w:rsidR="00B0495D" w:rsidRPr="00204D17" w:rsidRDefault="00B0495D" w:rsidP="00B0495D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4BC184FC" w14:textId="0AB7D66C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Irella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D1384AB" w14:textId="0FF93048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Krešimir Vidačić, asist. </w:t>
            </w:r>
          </w:p>
        </w:tc>
      </w:tr>
      <w:tr w:rsidR="00B0495D" w:rsidRPr="00204D17" w14:paraId="45FDBD0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9640" w14:textId="76FC0798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C608" w14:textId="49AEB4FA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DE6" w14:textId="5EAC804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94DA" w14:textId="186A65E4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A2FF0" w14:textId="7CD5CD0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DBB43" w14:textId="079A020F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6900343A" w14:textId="4C514889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Ana Katalenić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3F65F892" w14:textId="3C19AAD0" w:rsidR="007F0FAD" w:rsidRPr="00204D17" w:rsidRDefault="00837759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Željko Gregorovič, viši pred.</w:t>
            </w:r>
          </w:p>
        </w:tc>
      </w:tr>
      <w:tr w:rsidR="00B0495D" w:rsidRPr="00204D17" w14:paraId="60524DD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0F9B" w14:textId="1B9369C7" w:rsidR="00B0495D" w:rsidRPr="00204D17" w:rsidRDefault="00F67B68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9FF3" w14:textId="553537E2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Volonterski rad</w:t>
            </w:r>
            <w:r w:rsidR="00E207AE" w:rsidRPr="00204D17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03AB" w14:textId="14DBE15B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A185" w14:textId="629E4A7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4274" w14:textId="73A4248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65DC" w14:textId="7B1960D2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</w:tcPr>
          <w:p w14:paraId="1DB74BD3" w14:textId="3690C57A" w:rsidR="00C646FB" w:rsidRPr="00204D17" w:rsidRDefault="00C646FB" w:rsidP="00C646FB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  <w:r>
              <w:rPr>
                <w:rFonts w:cstheme="minorHAnsi"/>
                <w:color w:val="000000" w:themeColor="text1"/>
              </w:rPr>
              <w:t xml:space="preserve">  N</w:t>
            </w:r>
          </w:p>
          <w:p w14:paraId="5CAC7D5D" w14:textId="7E26FB9D" w:rsidR="00B0495D" w:rsidRPr="00204D17" w:rsidRDefault="00E77C12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</w:p>
        </w:tc>
      </w:tr>
    </w:tbl>
    <w:p w14:paraId="18224DD3" w14:textId="4BA45CF4" w:rsidR="00941EEB" w:rsidRPr="00204D17" w:rsidRDefault="00941EEB" w:rsidP="00147881">
      <w:pPr>
        <w:rPr>
          <w:rFonts w:eastAsia="Times New Roman" w:cstheme="minorHAnsi"/>
          <w:lang w:eastAsia="hr-HR"/>
        </w:rPr>
      </w:pPr>
    </w:p>
    <w:p w14:paraId="7B8ED1E8" w14:textId="3117A63F" w:rsidR="00E3551E" w:rsidRPr="00204D17" w:rsidRDefault="00E3551E" w:rsidP="00147881">
      <w:pPr>
        <w:rPr>
          <w:rFonts w:eastAsia="Times New Roman" w:cstheme="minorHAnsi"/>
          <w:lang w:eastAsia="hr-HR"/>
        </w:rPr>
      </w:pPr>
    </w:p>
    <w:p w14:paraId="0560FEE4" w14:textId="43642332" w:rsidR="00BF4A1F" w:rsidRPr="00204D17" w:rsidRDefault="00BF4A1F">
      <w:pPr>
        <w:rPr>
          <w:rFonts w:eastAsia="Times New Roman" w:cstheme="minorHAnsi"/>
          <w:lang w:eastAsia="hr-HR"/>
        </w:rPr>
      </w:pPr>
    </w:p>
    <w:p w14:paraId="73A71A50" w14:textId="6CA97781" w:rsidR="002E1520" w:rsidRPr="00204D17" w:rsidRDefault="002E1520">
      <w:pPr>
        <w:rPr>
          <w:rFonts w:eastAsia="Times New Roman" w:cstheme="minorHAnsi"/>
          <w:lang w:eastAsia="hr-HR"/>
        </w:rPr>
      </w:pPr>
    </w:p>
    <w:p w14:paraId="69152704" w14:textId="77777777" w:rsidR="006A14F9" w:rsidRPr="00204D17" w:rsidRDefault="006A14F9" w:rsidP="002E1520">
      <w:pPr>
        <w:rPr>
          <w:rFonts w:eastAsia="Times New Roman" w:cstheme="minorHAnsi"/>
          <w:lang w:eastAsia="hr-HR"/>
        </w:rPr>
      </w:pPr>
    </w:p>
    <w:p w14:paraId="230BD127" w14:textId="207FFCE2" w:rsidR="002E1520" w:rsidRPr="00204D17" w:rsidRDefault="002E1520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90280FA" w14:textId="10EBC7C0" w:rsidR="00746D54" w:rsidRPr="00204D17" w:rsidRDefault="00746D54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17639AAA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633128E6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6FFAE1C8" w14:textId="77777777" w:rsidR="002E1520" w:rsidRPr="00204D17" w:rsidRDefault="002E1520" w:rsidP="002E1520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GODINA</w:t>
      </w:r>
    </w:p>
    <w:p w14:paraId="06B4BAE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E722214" w14:textId="2F01AC7C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5B92390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3A27A44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Zimski semestar</w:t>
      </w:r>
    </w:p>
    <w:p w14:paraId="5B39496F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FC31325" w14:textId="59452061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2E1520" w:rsidRPr="00204D17" w14:paraId="6092336E" w14:textId="77777777" w:rsidTr="00083E7B">
        <w:tc>
          <w:tcPr>
            <w:tcW w:w="539" w:type="dxa"/>
            <w:shd w:val="clear" w:color="auto" w:fill="D9D9D9" w:themeFill="background1" w:themeFillShade="D9"/>
          </w:tcPr>
          <w:p w14:paraId="39C25AE4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25BE9B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30E4215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50A108D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E299A81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D194A4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43C36F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8AD6F42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865A44" w:rsidRPr="00204D17" w14:paraId="0AB3B6AB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BF7D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F0277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26955C" w14:textId="79DE601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CCCCD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89C158" w14:textId="4FA5E94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B23E3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548AB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prof. dr. sc. Zvonimir Užarević</w:t>
            </w:r>
            <w:r w:rsidR="00264F45"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1F2C89EB" w14:textId="2D3F3302" w:rsidR="00837759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 xml:space="preserve">Filip Petković </w:t>
            </w:r>
          </w:p>
        </w:tc>
      </w:tr>
      <w:tr w:rsidR="00865A44" w:rsidRPr="00204D17" w14:paraId="57E22380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7DB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AB774F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0CB54B" w14:textId="56746012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3BC70" w14:textId="61EE0F2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0E56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5CD27E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40936" w14:textId="434BB78A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prof. dr. sc.  Silva Butković Soldo</w:t>
            </w:r>
            <w:r w:rsidR="00264F45" w:rsidRPr="00204D17">
              <w:rPr>
                <w:rFonts w:cstheme="minorHAnsi"/>
                <w:color w:val="00B050"/>
              </w:rPr>
              <w:t xml:space="preserve"> 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865A44" w:rsidRPr="00204D17" w14:paraId="33792F66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B8E6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0" w:name="_Hlk211948280"/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5A09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277095" w14:textId="27C2CFA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16FEDC" w14:textId="4E3F5EBC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3C2BF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708297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4EDA76" w14:textId="19E8DB5A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</w:t>
            </w:r>
          </w:p>
          <w:p w14:paraId="7548D9EE" w14:textId="4DC7A796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171FA13C" w14:textId="03830638" w:rsidR="00C624F0" w:rsidRPr="00204D17" w:rsidRDefault="00564B59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r>
              <w:rPr>
                <w:rFonts w:cstheme="minorHAnsi"/>
                <w:color w:val="00B050"/>
              </w:rPr>
              <w:t xml:space="preserve">biomed. </w:t>
            </w:r>
            <w:r w:rsidRPr="00204D17">
              <w:rPr>
                <w:rFonts w:cstheme="minorHAnsi"/>
                <w:color w:val="00B050"/>
              </w:rPr>
              <w:t>Martina Kos</w:t>
            </w:r>
            <w:r>
              <w:rPr>
                <w:rFonts w:cstheme="minorHAnsi"/>
                <w:color w:val="00B050"/>
              </w:rPr>
              <w:t xml:space="preserve">, viša asist. </w:t>
            </w:r>
            <w:r w:rsidR="00CA7AE2" w:rsidRPr="00204D17">
              <w:rPr>
                <w:rFonts w:cstheme="minorHAnsi"/>
                <w:color w:val="00B050"/>
              </w:rPr>
              <w:t>8/1</w:t>
            </w:r>
          </w:p>
        </w:tc>
      </w:tr>
      <w:bookmarkEnd w:id="0"/>
      <w:tr w:rsidR="00865A44" w:rsidRPr="00204D17" w14:paraId="252677F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232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DC4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C8603" w14:textId="3BEE68C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DDE6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191F67" w14:textId="02B92E6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6AF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1E1C9" w14:textId="06EA06E1" w:rsidR="002E1520" w:rsidRPr="00204D17" w:rsidRDefault="00E77C12" w:rsidP="00CA5CD1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lavka Galić </w:t>
            </w:r>
          </w:p>
          <w:p w14:paraId="0A13656B" w14:textId="6E5FE748" w:rsidR="00FF4E38" w:rsidRPr="00204D17" w:rsidRDefault="00E77C12" w:rsidP="00CA5CD1">
            <w:pPr>
              <w:spacing w:after="0"/>
              <w:rPr>
                <w:rFonts w:eastAsia="Times New Roman" w:cstheme="minorHAnsi"/>
                <w:color w:val="0070C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865A44" w:rsidRPr="00204D17" w14:paraId="05F118B1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EEA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30D93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0A6322" w14:textId="534C159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89D9C1" w14:textId="7DF077C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73A91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2B9BE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E53BE" w14:textId="53A1A0F1" w:rsidR="00666E22" w:rsidRPr="00204D17" w:rsidRDefault="00666E22" w:rsidP="00666E2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233418" w:rsidRPr="00204D17">
              <w:rPr>
                <w:rFonts w:cstheme="minorHAnsi"/>
                <w:color w:val="000000" w:themeColor="text1"/>
              </w:rPr>
              <w:t>Ljiljana Širić</w:t>
            </w:r>
            <w:r w:rsidRPr="00204D17">
              <w:rPr>
                <w:rFonts w:cstheme="minorHAnsi"/>
                <w:color w:val="000000" w:themeColor="text1"/>
              </w:rPr>
              <w:t xml:space="preserve">  </w:t>
            </w:r>
          </w:p>
          <w:p w14:paraId="520787C9" w14:textId="6D0A129C" w:rsidR="002E1520" w:rsidRPr="00083E7B" w:rsidRDefault="00FC799B" w:rsidP="00264F45">
            <w:pPr>
              <w:spacing w:after="0" w:line="240" w:lineRule="auto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B050"/>
              </w:rPr>
              <w:t>dr.</w:t>
            </w:r>
            <w:r w:rsidR="00A777B3" w:rsidRPr="00204D17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sc. Anamarija Soldo Koruga</w:t>
            </w:r>
            <w:r w:rsidR="00250C34" w:rsidRPr="00204D17">
              <w:rPr>
                <w:rFonts w:cstheme="minorHAnsi"/>
                <w:color w:val="00B050"/>
              </w:rPr>
              <w:t>,</w:t>
            </w:r>
            <w:r w:rsidR="00666E22" w:rsidRPr="00204D17">
              <w:rPr>
                <w:rFonts w:cstheme="minorHAnsi"/>
                <w:color w:val="00B050"/>
              </w:rPr>
              <w:t xml:space="preserve"> asist.</w:t>
            </w:r>
            <w:r w:rsidR="00083E7B">
              <w:rPr>
                <w:rFonts w:cstheme="minorHAnsi"/>
                <w:color w:val="00B050"/>
              </w:rPr>
              <w:t xml:space="preserve"> </w:t>
            </w:r>
          </w:p>
        </w:tc>
      </w:tr>
      <w:tr w:rsidR="00865A44" w:rsidRPr="00204D17" w14:paraId="76403D7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CA5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84FE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19474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CFD9E4" w14:textId="62366C7A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E6BFA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3D3AC" w14:textId="0D8BE3D6" w:rsidR="002E1520" w:rsidRPr="00204D17" w:rsidRDefault="00D41008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A82" w14:textId="16B107DD" w:rsidR="00AD350E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63EC2B26" w14:textId="4674D13E" w:rsidR="000A5C72" w:rsidRPr="00204D17" w:rsidRDefault="000A5C7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062D4792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4D2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D6AC0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937B96" w14:textId="17A8B1FF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915EB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CA857A" w14:textId="39C80C9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6F807F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1668B" w14:textId="6C282D92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sc. Rahaela Varga </w:t>
            </w:r>
          </w:p>
          <w:p w14:paraId="1CE7DD9B" w14:textId="74B345F2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2ADDE38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71B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A9D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D82F2" w14:textId="6BA32CD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A55A7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8BD421" w14:textId="146BDC23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55D47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40BCE6" w14:textId="17E7DD89" w:rsidR="00762CE3" w:rsidRPr="004C05C1" w:rsidRDefault="00762CE3" w:rsidP="00762CE3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  <w:r w:rsidR="004C05C1">
              <w:rPr>
                <w:rFonts w:cstheme="minorHAnsi"/>
                <w:color w:val="00B050"/>
              </w:rPr>
              <w:t xml:space="preserve">, </w:t>
            </w:r>
            <w:r w:rsidR="004C05C1" w:rsidRPr="004C05C1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12C501AC" w14:textId="6CFEF942" w:rsidR="00CA5CD1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624F0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865A44" w:rsidRPr="00204D17" w14:paraId="17628AB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57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756FA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94078" w14:textId="7EDBC28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B1D87" w14:textId="05D96E86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E88708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91003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EED350" w14:textId="17102869" w:rsidR="00FB1647" w:rsidRPr="00204D17" w:rsidRDefault="00FB1647" w:rsidP="00FB164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izv. prof. dr. sc. Lidija Bakota </w:t>
            </w:r>
          </w:p>
          <w:p w14:paraId="136B532C" w14:textId="5240B91E" w:rsidR="002E1520" w:rsidRPr="00204D17" w:rsidRDefault="0079079D" w:rsidP="00FB164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865A44" w:rsidRPr="00204D17" w14:paraId="78E7125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40A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98E19" w14:textId="1BCF01F5" w:rsidR="002E1520" w:rsidRPr="00204D17" w:rsidRDefault="00685E0B" w:rsidP="00264F45">
            <w:pPr>
              <w:rPr>
                <w:rFonts w:cstheme="minorHAnsi"/>
              </w:rPr>
            </w:pPr>
            <w:r w:rsidRPr="00204D17">
              <w:rPr>
                <w:rFonts w:eastAsia="Calibri" w:cstheme="minorHAnsi"/>
                <w:bCs/>
              </w:rPr>
              <w:t>Uvod u prevenciju biopsihosocijalnih razvojnih poremećaj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D299A" w14:textId="530C9628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11CE9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2F41EF" w14:textId="0248855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147D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84376" w14:textId="6F818016" w:rsidR="00C624F0" w:rsidRPr="00AF0F98" w:rsidRDefault="00A777B3" w:rsidP="00432329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izv. prof. dr. sc. Lejla Kuralić Čišić</w:t>
            </w:r>
            <w:r w:rsidR="00AF0F98">
              <w:rPr>
                <w:rFonts w:eastAsia="Times New Roman" w:cstheme="minorHAnsi"/>
                <w:color w:val="00B050"/>
                <w:lang w:eastAsia="hr-HR"/>
              </w:rPr>
              <w:t xml:space="preserve">, </w:t>
            </w:r>
            <w:r w:rsidR="00AF0F98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315D0919" w14:textId="4C1B1D3B" w:rsidR="00432329" w:rsidRPr="00204D17" w:rsidRDefault="00E77C12" w:rsidP="004323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  <w:p w14:paraId="1E212722" w14:textId="6FA8B4F4" w:rsidR="002E1520" w:rsidRPr="00204D17" w:rsidRDefault="002E1520" w:rsidP="00DC403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7AB88996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E539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84AB47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EAB8807" w14:textId="0BC9D366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8D4C26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8E4816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0622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1B301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D027B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850FB6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68D55364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D098" w14:textId="1F25BAB3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FD397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1CFA2" w14:textId="075EC1C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D77867" w14:textId="1EC2797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32FFA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877E2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D7C3E5" w14:textId="08CF4C15" w:rsidR="008D4C26" w:rsidRPr="00204D17" w:rsidRDefault="00051AEF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doc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dr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sc. Damir Tomić</w:t>
            </w:r>
            <w:r w:rsidR="00264F45" w:rsidRPr="00204D17">
              <w:rPr>
                <w:rFonts w:cstheme="minorHAnsi"/>
              </w:rPr>
              <w:t xml:space="preserve"> </w:t>
            </w:r>
          </w:p>
          <w:p w14:paraId="45946436" w14:textId="5368FE1B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856F5" w:rsidRPr="00204D17">
              <w:rPr>
                <w:rFonts w:cstheme="minorHAnsi"/>
                <w:color w:val="00B050"/>
              </w:rPr>
              <w:t>Ivana Ivandić</w:t>
            </w:r>
          </w:p>
        </w:tc>
      </w:tr>
      <w:tr w:rsidR="00865A44" w:rsidRPr="00204D17" w14:paraId="2DFE06F9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31F" w14:textId="707E02EA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4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40366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7C449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6090DA" w14:textId="340250A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EA1CAEC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FF27D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4C19EB3" w14:textId="659B2E7C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52F2218D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</w:tbl>
    <w:p w14:paraId="6C04FEDB" w14:textId="77777777" w:rsidR="005F11B1" w:rsidRPr="00204D17" w:rsidRDefault="005F11B1" w:rsidP="002E1520">
      <w:pPr>
        <w:rPr>
          <w:rFonts w:eastAsia="Times New Roman" w:cstheme="minorHAnsi"/>
          <w:lang w:eastAsia="hr-HR"/>
        </w:rPr>
      </w:pPr>
    </w:p>
    <w:p w14:paraId="0C81AE32" w14:textId="6C0CEE1F" w:rsidR="002E1520" w:rsidRPr="00204D17" w:rsidRDefault="005F11B1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  <w:r w:rsidR="002E1520" w:rsidRPr="00204D17">
        <w:rPr>
          <w:rFonts w:eastAsia="Times New Roman" w:cstheme="minorHAnsi"/>
          <w:lang w:eastAsia="hr-HR"/>
        </w:rPr>
        <w:lastRenderedPageBreak/>
        <w:t xml:space="preserve">Naziv studija: </w:t>
      </w:r>
      <w:r w:rsidR="002E152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05AC14E" w14:textId="77777777" w:rsidR="00746D54" w:rsidRPr="00204D17" w:rsidRDefault="00746D54" w:rsidP="00746D54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6045E59" w14:textId="77777777" w:rsidR="002E1520" w:rsidRPr="00204D17" w:rsidRDefault="002E1520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0A46049" w14:textId="77777777" w:rsidR="002E1520" w:rsidRPr="00204D17" w:rsidRDefault="002E1520" w:rsidP="002E1520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. GODINA</w:t>
      </w:r>
    </w:p>
    <w:p w14:paraId="4D0EB63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87088A9" w14:textId="16C9E8B1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203795D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F7BEF70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V. Ljetni semestar</w:t>
      </w:r>
    </w:p>
    <w:p w14:paraId="209D541C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204183DD" w14:textId="4BF80A0C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2E1520" w:rsidRPr="00204D17" w14:paraId="68274043" w14:textId="77777777" w:rsidTr="00564B59">
        <w:tc>
          <w:tcPr>
            <w:tcW w:w="539" w:type="dxa"/>
            <w:shd w:val="clear" w:color="auto" w:fill="D9D9D9" w:themeFill="background1" w:themeFillShade="D9"/>
          </w:tcPr>
          <w:p w14:paraId="654703A2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344CD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B535C58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80A56CA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FB04D6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996A0AB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29E8CC7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678B5ACC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E1520" w:rsidRPr="00204D17" w14:paraId="44ED0E11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949B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DE99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72636" w14:textId="4772F888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1D616" w14:textId="192F7A0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ED61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92BB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1477D0" w14:textId="77777777" w:rsidR="00762A7E" w:rsidRPr="00762A7E" w:rsidRDefault="00762A7E" w:rsidP="00762A7E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62A7E">
              <w:rPr>
                <w:rFonts w:cstheme="minorHAnsi"/>
                <w:color w:val="000000" w:themeColor="text1"/>
              </w:rPr>
              <w:t>izv. prof. dr. sc. Ksenija Romstein</w:t>
            </w:r>
          </w:p>
          <w:p w14:paraId="5C97C1A7" w14:textId="7E1BFC30" w:rsidR="002E1520" w:rsidRPr="00204D17" w:rsidRDefault="00B47B4A" w:rsidP="00AD350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760D48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E1520" w:rsidRPr="00204D17" w14:paraId="7930E93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79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D7FBC8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E2FBF4" w14:textId="7A473F2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E88062" w14:textId="51586D5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91E0A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54C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245F14" w14:textId="43FAD141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doc. dr. sc. Ljiljana Radanović Grgurić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5604482" w14:textId="1DB57380" w:rsidR="002E1520" w:rsidRPr="00204D17" w:rsidRDefault="006112E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E1520" w:rsidRPr="00204D17">
              <w:rPr>
                <w:rFonts w:cstheme="minorHAnsi"/>
                <w:color w:val="00B050"/>
              </w:rPr>
              <w:t>Ivana Pavličević Tomas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E1520" w:rsidRPr="00204D17" w14:paraId="3CB6314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BCE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1" w:name="_Hlk212208663"/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EA7C2C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AA71C2" w14:textId="6EE9934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DB0E26" w14:textId="4EA0F7D9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BA862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B918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24A2AF" w14:textId="1B7B2BB4" w:rsidR="002932F3" w:rsidRPr="00204D17" w:rsidRDefault="00FC799B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</w:t>
            </w:r>
            <w:r w:rsidR="00E77C12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dr.sc. Vlatka Kovač</w:t>
            </w:r>
          </w:p>
          <w:p w14:paraId="25DD7AA1" w14:textId="29DA22FE" w:rsidR="002E1520" w:rsidRPr="00204D17" w:rsidRDefault="00F0044D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  <w:r w:rsidRPr="00181F9B"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CA7AE2" w:rsidRPr="00F0044D">
              <w:rPr>
                <w:rFonts w:cstheme="minorHAnsi"/>
                <w:color w:val="00B050"/>
              </w:rPr>
              <w:t>8/2</w:t>
            </w:r>
          </w:p>
        </w:tc>
      </w:tr>
      <w:bookmarkEnd w:id="1"/>
      <w:tr w:rsidR="002E1520" w:rsidRPr="00204D17" w14:paraId="3A1C221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52E0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12C4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FD400B" w14:textId="13A8BDC5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8EB712" w14:textId="00FC717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11F58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5C4B1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7830E" w14:textId="4FBE7245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</w:t>
            </w:r>
          </w:p>
          <w:p w14:paraId="24CC47E3" w14:textId="322BBB22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474B983C" w14:textId="05F1EF59" w:rsidR="002932F3" w:rsidRPr="00204D17" w:rsidRDefault="002932F3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r w:rsidR="00564B59">
              <w:rPr>
                <w:rFonts w:cstheme="minorHAnsi"/>
                <w:color w:val="00B050"/>
              </w:rPr>
              <w:t xml:space="preserve">biomed. </w:t>
            </w:r>
            <w:r w:rsidRPr="00204D17">
              <w:rPr>
                <w:rFonts w:cstheme="minorHAnsi"/>
                <w:color w:val="00B050"/>
              </w:rPr>
              <w:t xml:space="preserve">Martina </w:t>
            </w:r>
            <w:r w:rsidR="00E542EF" w:rsidRPr="00204D17">
              <w:rPr>
                <w:rFonts w:cstheme="minorHAnsi"/>
                <w:color w:val="00B050"/>
              </w:rPr>
              <w:t>Kos</w:t>
            </w:r>
            <w:r w:rsidR="00564B59">
              <w:rPr>
                <w:rFonts w:cstheme="minorHAnsi"/>
                <w:color w:val="00B050"/>
              </w:rPr>
              <w:t>, viša asist.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</w:tc>
      </w:tr>
      <w:tr w:rsidR="002E1520" w:rsidRPr="00204D17" w14:paraId="6E5EC20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D212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AEEBF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9EF3AB" w14:textId="4DBC231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F69CB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62DA2" w14:textId="7DCCBE5C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7178F1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FC05D" w14:textId="5876307F" w:rsidR="002E1520" w:rsidRPr="00204D17" w:rsidRDefault="00226C57" w:rsidP="00A14C1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sc. Slavka Galić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4A13A2F1" w14:textId="17EBBF73" w:rsidR="000A5C72" w:rsidRPr="00204D17" w:rsidRDefault="00F0044D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  <w:r w:rsidRPr="00181F9B"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E1520" w:rsidRPr="00204D17" w14:paraId="2F602BBB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758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16FCE0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F018DC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F67096" w14:textId="7D2352E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49FAF6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DB2B7" w14:textId="019EBE53" w:rsidR="002E1520" w:rsidRPr="00204D17" w:rsidRDefault="00D41008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D06FDC" w14:textId="01EF4CB4" w:rsidR="002E1520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E36791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</w:tc>
      </w:tr>
      <w:tr w:rsidR="002E1520" w:rsidRPr="00204D17" w14:paraId="5581E2B1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727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86D8C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386E45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B0437" w14:textId="1377AED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0D7FD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EDF4A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CFA88C" w14:textId="0D709059" w:rsidR="002E1520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Bučma</w:t>
            </w:r>
          </w:p>
        </w:tc>
      </w:tr>
      <w:tr w:rsidR="002E1520" w:rsidRPr="00204D17" w14:paraId="5EAD493F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865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913A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847364" w14:textId="4BA0CCD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4BAF4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90ECFE" w14:textId="53C1C3E4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0CC2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05B682" w14:textId="104CA7B4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izv. prof. dr. sc. Rahaela Varga</w:t>
            </w:r>
            <w:r w:rsidR="00AD6947" w:rsidRPr="00204D17">
              <w:rPr>
                <w:rFonts w:cstheme="minorHAnsi"/>
              </w:rPr>
              <w:t xml:space="preserve"> </w:t>
            </w:r>
          </w:p>
          <w:p w14:paraId="1A37831A" w14:textId="1C8F3C51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E1520" w:rsidRPr="00204D17" w14:paraId="6AE6F22E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6B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3C38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56FBE" w14:textId="744C214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CBD3D" w14:textId="1921AC41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54B89B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AFE6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9B78AD" w14:textId="360076EC" w:rsidR="00762CE3" w:rsidRPr="004C05C1" w:rsidRDefault="00762CE3" w:rsidP="00762CE3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  <w:r w:rsidR="004C05C1">
              <w:rPr>
                <w:rFonts w:cstheme="minorHAnsi"/>
                <w:color w:val="00B050"/>
              </w:rPr>
              <w:t xml:space="preserve">, </w:t>
            </w:r>
            <w:r w:rsidR="004C05C1" w:rsidRPr="004C05C1">
              <w:rPr>
                <w:rFonts w:ascii="Calibri" w:eastAsia="Times New Roman" w:hAnsi="Calibri" w:cs="Calibri"/>
                <w:color w:val="00B050"/>
                <w:lang w:eastAsia="hr-HR"/>
              </w:rPr>
              <w:t>gostujuća nastavnica</w:t>
            </w:r>
          </w:p>
          <w:p w14:paraId="733F9FEB" w14:textId="2407BAA2" w:rsidR="00290518" w:rsidRPr="00204D17" w:rsidRDefault="00226C57" w:rsidP="002932F3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932F3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 xml:space="preserve">  8/2</w:t>
            </w:r>
          </w:p>
        </w:tc>
      </w:tr>
      <w:tr w:rsidR="002E1520" w:rsidRPr="00204D17" w14:paraId="14C87DD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B9A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0F5D7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822B86" w14:textId="7685AB53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CC867A" w14:textId="35CD75F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4FC524" w14:textId="183F03AA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4AF995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29C47" w14:textId="57F9B9EC" w:rsidR="001F78E3" w:rsidRPr="00204D17" w:rsidRDefault="0017629F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prof. </w:t>
            </w:r>
            <w:r w:rsidR="001F78E3" w:rsidRPr="00204D17">
              <w:rPr>
                <w:rFonts w:cstheme="minorHAnsi"/>
                <w:color w:val="000000"/>
              </w:rPr>
              <w:t xml:space="preserve">dr. sc. Ivana Đurđević Babić </w:t>
            </w:r>
          </w:p>
          <w:p w14:paraId="14582678" w14:textId="544DDE5A" w:rsidR="002E1520" w:rsidRPr="00204D17" w:rsidRDefault="001F78E3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doc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>dr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 xml:space="preserve">sc. Karolina Dobi Barišić </w:t>
            </w:r>
            <w:r w:rsidR="001E281A" w:rsidRPr="00204D17">
              <w:rPr>
                <w:rFonts w:cstheme="minorHAnsi"/>
                <w:color w:val="000000"/>
              </w:rPr>
              <w:t xml:space="preserve"> V 8/2</w:t>
            </w:r>
          </w:p>
        </w:tc>
      </w:tr>
      <w:tr w:rsidR="002E1520" w:rsidRPr="00204D17" w14:paraId="7CE7CE33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EA96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E6A30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182C8A48" w14:textId="75D580A4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25335E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C1B3A2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558FE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3EDF3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CC6FC6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8D95F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5789A7AF" w14:textId="77777777" w:rsidTr="00564B59">
        <w:trPr>
          <w:trHeight w:val="522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7FAC" w14:textId="7E508501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D4E125" w14:textId="0C6B85AA" w:rsidR="00290518" w:rsidRPr="00204D17" w:rsidRDefault="00290518" w:rsidP="003B7A4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Edukacijska kinezi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CE255B" w14:textId="13F37FE3" w:rsidR="00290518" w:rsidRPr="00204D17" w:rsidRDefault="00290518" w:rsidP="00290518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7BD086" w14:textId="7F7DD29F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FB94ED" w14:textId="19060F95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CFF52" w14:textId="1890774F" w:rsidR="00290518" w:rsidRPr="00204D17" w:rsidRDefault="00290518" w:rsidP="00290518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4E8983" w14:textId="77777777" w:rsidR="00FD6BE6" w:rsidRDefault="00C646FB" w:rsidP="00290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>doc. dr. sc. Dražen Rastovski  N</w:t>
            </w:r>
          </w:p>
          <w:p w14:paraId="58AF48D3" w14:textId="25F02D02" w:rsidR="00290518" w:rsidRPr="00FD6BE6" w:rsidRDefault="00ED5DB1" w:rsidP="00290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FD6BE6">
              <w:rPr>
                <w:rFonts w:cstheme="minorHAnsi"/>
                <w:color w:val="000000" w:themeColor="text1"/>
              </w:rPr>
              <w:t>Patrik Petrov</w:t>
            </w:r>
            <w:r w:rsidR="00FD6BE6" w:rsidRPr="00FD6BE6">
              <w:rPr>
                <w:rFonts w:cstheme="minorHAnsi"/>
                <w:color w:val="000000" w:themeColor="text1"/>
              </w:rPr>
              <w:t>, pred.</w:t>
            </w:r>
          </w:p>
        </w:tc>
      </w:tr>
      <w:tr w:rsidR="00290518" w:rsidRPr="00204D17" w14:paraId="4EF38089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C707" w14:textId="3C055249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CA4B4F" w14:textId="262D0098" w:rsidR="00290518" w:rsidRPr="00204D17" w:rsidRDefault="00290518" w:rsidP="00D23726">
            <w:pPr>
              <w:spacing w:after="0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0000" w:themeColor="text1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7E186" w14:textId="2B50FBDB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53CAFE" w14:textId="509C49AA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28BF" w14:textId="532FEA45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EB033F" w14:textId="4E4C5C9D" w:rsidR="00290518" w:rsidRPr="00204D17" w:rsidRDefault="00290518" w:rsidP="00290518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377BF6" w14:textId="3DC2ED3F" w:rsidR="00290518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r w:rsidR="000A5C72" w:rsidRPr="00204D17">
              <w:rPr>
                <w:rFonts w:eastAsia="Times New Roman" w:cstheme="minorHAnsi"/>
                <w:lang w:eastAsia="hr-HR"/>
              </w:rPr>
              <w:t>Antonija Huljev</w:t>
            </w:r>
            <w:r w:rsidR="00AD6947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01E87C41" w14:textId="0E903B1B" w:rsidR="007F0FAD" w:rsidRPr="00FD6BE6" w:rsidRDefault="00FD6BE6" w:rsidP="0029051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Iva Barišić, asist.</w:t>
            </w:r>
          </w:p>
        </w:tc>
      </w:tr>
    </w:tbl>
    <w:p w14:paraId="6DA75A54" w14:textId="77777777" w:rsidR="002E1520" w:rsidRPr="00204D17" w:rsidRDefault="002E1520" w:rsidP="002E1520">
      <w:pPr>
        <w:rPr>
          <w:rFonts w:eastAsia="Times New Roman" w:cstheme="minorHAnsi"/>
          <w:lang w:eastAsia="hr-HR"/>
        </w:rPr>
      </w:pPr>
    </w:p>
    <w:p w14:paraId="79194A5F" w14:textId="77777777" w:rsidR="00243B3C" w:rsidRPr="00204D17" w:rsidRDefault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FDA9C02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7D76D250" w14:textId="73243A39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544264B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526F3E0C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0AC3D49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AB7D4B7" w14:textId="77777777" w:rsidR="00243B3C" w:rsidRPr="00204D17" w:rsidRDefault="00243B3C" w:rsidP="00243B3C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GODINA</w:t>
      </w:r>
    </w:p>
    <w:p w14:paraId="396836FD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6E125ED3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CCB97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. Zimski semestar</w:t>
      </w:r>
    </w:p>
    <w:p w14:paraId="35F3EAF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989CC50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243B3C" w:rsidRPr="00204D17" w14:paraId="26B32BB1" w14:textId="77777777" w:rsidTr="00F050B4">
        <w:tc>
          <w:tcPr>
            <w:tcW w:w="539" w:type="dxa"/>
            <w:shd w:val="clear" w:color="auto" w:fill="D9D9D9" w:themeFill="background1" w:themeFillShade="D9"/>
          </w:tcPr>
          <w:p w14:paraId="666FF6F2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1929B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6A422557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69F5D24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C4DC16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D3BFFB2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1CD495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83B493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2805875C" w14:textId="77777777" w:rsidTr="00F050B4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F94C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2BA3D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3930AB" w14:textId="5FED451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CE77D" w14:textId="361BCB8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19784F" w14:textId="67FB9A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2936A2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21A6B6" w14:textId="3D61AB3E" w:rsidR="00243B3C" w:rsidRPr="00204D17" w:rsidRDefault="00F050B4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243B3C" w:rsidRPr="00204D17">
              <w:rPr>
                <w:rFonts w:cstheme="minorHAnsi"/>
                <w:color w:val="000000" w:themeColor="text1"/>
              </w:rPr>
              <w:t xml:space="preserve">. dr. sc. Zvjezdana Penava Brekalo </w:t>
            </w:r>
          </w:p>
        </w:tc>
      </w:tr>
      <w:tr w:rsidR="00243B3C" w:rsidRPr="00204D17" w14:paraId="2FB192BF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695D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EFC2D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2CFE1F" w14:textId="6F66A05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1DD8CE" w14:textId="3070785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13461B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75499B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5AC8D8" w14:textId="52BBC5D5" w:rsidR="00F57E5D" w:rsidRPr="00204D17" w:rsidRDefault="00F57E5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72110B" w:rsidRPr="00204D17">
              <w:rPr>
                <w:rFonts w:cstheme="minorHAnsi"/>
                <w:color w:val="000000" w:themeColor="text1"/>
              </w:rPr>
              <w:t>Tamara Živković Ivanović</w:t>
            </w:r>
          </w:p>
          <w:p w14:paraId="6FD1A8EE" w14:textId="1CFDABD3" w:rsidR="00C11EAE" w:rsidRPr="00204D17" w:rsidRDefault="003C1E91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0000" w:themeColor="text1"/>
              </w:rPr>
              <w:t>Vedrana Veić, asist.</w:t>
            </w:r>
            <w:r w:rsidR="00E542EF" w:rsidRPr="00204D17">
              <w:rPr>
                <w:rFonts w:cstheme="minorHAnsi"/>
                <w:color w:val="000000" w:themeColor="text1"/>
              </w:rPr>
              <w:t xml:space="preserve">  8/</w:t>
            </w:r>
            <w:r w:rsidR="00C11EAE" w:rsidRPr="00204D17">
              <w:rPr>
                <w:rFonts w:cstheme="minorHAnsi"/>
                <w:color w:val="000000" w:themeColor="text1"/>
              </w:rPr>
              <w:t>1</w:t>
            </w:r>
            <w:r w:rsidR="00C11EAE" w:rsidRPr="00204D17">
              <w:rPr>
                <w:rFonts w:cstheme="minorHAnsi"/>
                <w:color w:val="00B050"/>
              </w:rPr>
              <w:t xml:space="preserve"> </w:t>
            </w:r>
          </w:p>
          <w:p w14:paraId="44B35ADC" w14:textId="28F1DE7D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11EAE" w:rsidRPr="00B47B4A">
              <w:rPr>
                <w:rFonts w:cstheme="minorHAnsi"/>
                <w:color w:val="000000" w:themeColor="text1"/>
              </w:rPr>
              <w:t>8/1</w:t>
            </w:r>
          </w:p>
        </w:tc>
      </w:tr>
      <w:tr w:rsidR="00243B3C" w:rsidRPr="00204D17" w14:paraId="4BD2AA45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87A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BB21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ECCEF6" w14:textId="7F206755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CC97B2" w14:textId="58783C0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E469D3" w14:textId="044602FC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C7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B6BF98" w14:textId="42472154" w:rsidR="00226C5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</w:t>
            </w:r>
            <w:r w:rsidR="00C81A1D">
              <w:rPr>
                <w:rFonts w:cstheme="minorHAnsi"/>
                <w:color w:val="000000" w:themeColor="text1"/>
              </w:rPr>
              <w:t xml:space="preserve">dr. </w:t>
            </w:r>
            <w:r w:rsidRPr="00204D17">
              <w:rPr>
                <w:rFonts w:cstheme="minorHAnsi"/>
                <w:color w:val="000000" w:themeColor="text1"/>
              </w:rPr>
              <w:t>art. Jelena Kovačević, univ. spec. art. therap.</w:t>
            </w:r>
          </w:p>
          <w:p w14:paraId="2839C8A2" w14:textId="002E9FD8" w:rsidR="00243B3C" w:rsidRPr="00226C57" w:rsidRDefault="00226C57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>Naslovna asist. T</w:t>
            </w:r>
            <w:r w:rsidR="00243B3C" w:rsidRPr="00204D17">
              <w:rPr>
                <w:rFonts w:cstheme="minorHAnsi"/>
                <w:color w:val="00B050"/>
              </w:rPr>
              <w:t xml:space="preserve">ena Duran  </w:t>
            </w:r>
          </w:p>
        </w:tc>
      </w:tr>
      <w:tr w:rsidR="00243B3C" w:rsidRPr="00204D17" w14:paraId="5723C535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F47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E1DD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F13CCE" w14:textId="022568DD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B6AE42" w14:textId="2ED02A6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80AE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6C2C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CE0A20" w14:textId="77777777" w:rsidR="009C6C90" w:rsidRPr="00204D17" w:rsidRDefault="009C6C90" w:rsidP="009C6C9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27FAAF4C" w14:textId="7E27D7AF" w:rsidR="00243B3C" w:rsidRPr="00204D17" w:rsidRDefault="00B47B4A" w:rsidP="004E4E15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646070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43B3C" w:rsidRPr="00204D17" w14:paraId="11FE3F1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70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631291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CC276E" w14:textId="1C171DC2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11903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D72F81" w14:textId="722461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463C4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65AF9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Užarević </w:t>
            </w:r>
          </w:p>
          <w:p w14:paraId="36847160" w14:textId="1A5C307D" w:rsidR="001E281A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243B3C" w:rsidRPr="00204D17" w14:paraId="1341113A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9584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2CC1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3C2761" w14:textId="42424AB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BFA7B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917AB6" w14:textId="33EBBBB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1D5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F1955" w14:textId="41DCB160" w:rsidR="00C746E2" w:rsidRPr="00204D17" w:rsidRDefault="00C746E2" w:rsidP="00C746E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55370" w:rsidRPr="00204D17">
              <w:rPr>
                <w:rFonts w:eastAsia="Times New Roman" w:cstheme="minorHAnsi"/>
                <w:color w:val="000000" w:themeColor="text1"/>
                <w:lang w:eastAsia="hr-HR"/>
              </w:rPr>
              <w:t>Ljiljana Širić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59C756" w14:textId="22F1A49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</w:tc>
      </w:tr>
      <w:tr w:rsidR="00243B3C" w:rsidRPr="00204D17" w14:paraId="6EDEB6B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8F8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14DD0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7004C0" w14:textId="4572D943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72FE0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877EC6" w14:textId="3C92808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1748E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555B27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Edita Borić  </w:t>
            </w:r>
          </w:p>
          <w:p w14:paraId="396F6054" w14:textId="77777777" w:rsidR="00243B3C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Marta Zečević Berbić, asist. </w:t>
            </w:r>
          </w:p>
          <w:p w14:paraId="6C96C3B4" w14:textId="50C7556C" w:rsidR="00401B81" w:rsidRPr="00204D17" w:rsidRDefault="00401B81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Nikolina Jozić, asist.</w:t>
            </w:r>
          </w:p>
        </w:tc>
      </w:tr>
      <w:tr w:rsidR="00243B3C" w:rsidRPr="00204D17" w14:paraId="7286D1A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75A8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2" w:name="_Hlk211588692"/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4F97C1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7DAC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96EA7" w14:textId="4CCCE5B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6EFD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CB9F4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0B11ED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07B62A70" w14:textId="44506F3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9C6C90" w:rsidRPr="00204D17">
              <w:rPr>
                <w:rFonts w:cstheme="minorHAnsi"/>
                <w:color w:val="00B050"/>
              </w:rPr>
              <w:t>Iva Molnar</w:t>
            </w:r>
            <w:r w:rsidR="00080E7C" w:rsidRPr="00204D17">
              <w:rPr>
                <w:rFonts w:cstheme="minorHAnsi"/>
                <w:color w:val="00B050"/>
              </w:rPr>
              <w:t xml:space="preserve"> 15/2</w:t>
            </w:r>
          </w:p>
        </w:tc>
      </w:tr>
      <w:bookmarkEnd w:id="2"/>
      <w:tr w:rsidR="00243B3C" w:rsidRPr="00204D17" w14:paraId="5247AA86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814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DE6992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84F6E1" w14:textId="4F79B579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0004D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C72DB5" w14:textId="5E9EC49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316507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D775CA" w14:textId="240C843B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199A5F53" w14:textId="7FF367EA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50E07" w:rsidRPr="00204D17">
              <w:rPr>
                <w:rFonts w:cstheme="minorHAnsi"/>
                <w:color w:val="00B050"/>
              </w:rPr>
              <w:t>Ma</w:t>
            </w:r>
            <w:r w:rsidR="00080E7C" w:rsidRPr="00204D17">
              <w:rPr>
                <w:rFonts w:cstheme="minorHAnsi"/>
                <w:color w:val="00B050"/>
              </w:rPr>
              <w:t>rij</w:t>
            </w:r>
            <w:r w:rsidR="00850E07" w:rsidRPr="00204D17">
              <w:rPr>
                <w:rFonts w:cstheme="minorHAnsi"/>
                <w:color w:val="00B050"/>
              </w:rPr>
              <w:t>a Iličić</w:t>
            </w:r>
          </w:p>
        </w:tc>
      </w:tr>
      <w:tr w:rsidR="00243B3C" w:rsidRPr="00204D17" w14:paraId="04DC251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B970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87C09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čenje i podučavanje osoba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48F49" w14:textId="4EFAD8B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29DE5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430B43" w14:textId="7363EF4E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1405D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A68FA" w14:textId="63BF8742" w:rsidR="00850E07" w:rsidRPr="00204D17" w:rsidRDefault="00A51A91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doc. dr. sc. Zlatko Bukvić</w:t>
            </w:r>
          </w:p>
          <w:p w14:paraId="7D3211A7" w14:textId="6A7629FF" w:rsidR="009C6C90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002DED0F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7D50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3C2D3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7EA092CA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2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2C458B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4D09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23A3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1481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8A0CF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243B3C" w:rsidRPr="00204D17" w14:paraId="1411CC0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1357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3" w:name="_Hlk211588611"/>
            <w:r w:rsidRPr="00204D17">
              <w:rPr>
                <w:rFonts w:cstheme="minorHAnsi"/>
              </w:rPr>
              <w:t>1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EE7F9" w14:textId="77777777" w:rsidR="00243B3C" w:rsidRPr="00204D17" w:rsidRDefault="00243B3C" w:rsidP="004E4E15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logoped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05E497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1F6A57" w14:textId="444CC16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F849D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CF624A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749D90" w14:textId="69DD58D4" w:rsidR="00A14B78" w:rsidRPr="00204D17" w:rsidRDefault="00A14B78" w:rsidP="00A14B7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Ljiljana Širić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A14B78">
              <w:rPr>
                <w:rFonts w:eastAsia="Times New Roman" w:cstheme="minorHAnsi"/>
                <w:color w:val="000000" w:themeColor="text1"/>
                <w:lang w:eastAsia="hr-HR"/>
              </w:rPr>
              <w:t>N</w:t>
            </w:r>
          </w:p>
          <w:p w14:paraId="78A95AEA" w14:textId="1DCD5908" w:rsidR="00243B3C" w:rsidRPr="00A14B78" w:rsidRDefault="00850E07" w:rsidP="00A14B78">
            <w:pPr>
              <w:pStyle w:val="Odlomakpopisa"/>
              <w:spacing w:after="0" w:line="240" w:lineRule="auto"/>
              <w:ind w:left="0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vana Šenk Gregorić, asist. </w:t>
            </w:r>
          </w:p>
        </w:tc>
      </w:tr>
      <w:tr w:rsidR="00243B3C" w:rsidRPr="00204D17" w14:paraId="05738AA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F11B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4" w:name="_Hlk211588529"/>
            <w:r w:rsidRPr="00204D17">
              <w:rPr>
                <w:rFonts w:cstheme="minorHAnsi"/>
              </w:rPr>
              <w:t>1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A75F3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Odabrana poglavlja iz pedagogi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D9D7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EFD87" w14:textId="6B2BD8F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A1047A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358D66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0A5E9F" w14:textId="7B34189A" w:rsidR="00A14B78" w:rsidRPr="00A14B78" w:rsidRDefault="00A14B78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A14B78">
              <w:rPr>
                <w:rFonts w:cstheme="minorHAnsi"/>
                <w:color w:val="000000" w:themeColor="text1"/>
              </w:rPr>
              <w:t>izv. prof. dr. sc. Maja Brust Nemet  N</w:t>
            </w:r>
          </w:p>
          <w:p w14:paraId="2C7E23B3" w14:textId="577D82A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243B3C" w:rsidRPr="00204D17">
              <w:rPr>
                <w:rFonts w:cstheme="minorHAnsi"/>
                <w:color w:val="00B050"/>
              </w:rPr>
              <w:t>dr. sc.</w:t>
            </w:r>
            <w:r w:rsidR="00ED5DB1" w:rsidRPr="00204D17">
              <w:rPr>
                <w:rFonts w:cstheme="minorHAnsi"/>
                <w:color w:val="00B050"/>
              </w:rPr>
              <w:t xml:space="preserve"> Vladimir Bjelobrk</w:t>
            </w:r>
          </w:p>
          <w:p w14:paraId="7E2C52DB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bookmarkEnd w:id="3"/>
      <w:bookmarkEnd w:id="4"/>
    </w:tbl>
    <w:p w14:paraId="70D0CDE4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61DEADFF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15778C35" w14:textId="109FE9F2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527E072D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264A81C8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36195CC" w14:textId="77777777" w:rsidR="00243B3C" w:rsidRPr="00204D17" w:rsidRDefault="00243B3C" w:rsidP="00243B3C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I. GODINA</w:t>
      </w:r>
    </w:p>
    <w:p w14:paraId="21BC792B" w14:textId="77777777" w:rsidR="00243B3C" w:rsidRPr="00204D17" w:rsidRDefault="00243B3C" w:rsidP="00243B3C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6813A1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69E6B88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76901ED0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I. Ljetni semestar</w:t>
      </w:r>
    </w:p>
    <w:p w14:paraId="11FB0CAC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721E6BE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243B3C" w:rsidRPr="00204D17" w14:paraId="5F59322D" w14:textId="77777777" w:rsidTr="004E4E15">
        <w:tc>
          <w:tcPr>
            <w:tcW w:w="567" w:type="dxa"/>
            <w:shd w:val="clear" w:color="auto" w:fill="D9D9D9" w:themeFill="background1" w:themeFillShade="D9"/>
          </w:tcPr>
          <w:p w14:paraId="1A9DF313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3882D088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D86C6D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6866931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D7E3CC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EEEEFD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F74F36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54ABD6B8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7AB5B3D1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C04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6CA05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01D60" w14:textId="530B9DF5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8391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6B898D" w14:textId="40A4500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88C2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A3D237" w14:textId="77777777" w:rsidR="00233418" w:rsidRPr="00204D17" w:rsidRDefault="00233418" w:rsidP="0023341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Ljiljana Širić  </w:t>
            </w:r>
          </w:p>
          <w:p w14:paraId="75A94B2B" w14:textId="62A9FD2C" w:rsidR="00243B3C" w:rsidRPr="00204D17" w:rsidRDefault="00B47B4A" w:rsidP="00F57E5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2D5AF1BD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5B3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78951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FD5998" w14:textId="65F803E2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2F0D0" w14:textId="1CF76B88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BD382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0DD4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6D3B4" w14:textId="39B07C5E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art. Jelena Kovačević </w:t>
            </w:r>
          </w:p>
          <w:p w14:paraId="02846D1F" w14:textId="1016EE3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43B3C" w:rsidRPr="00204D17">
              <w:rPr>
                <w:rFonts w:cstheme="minorHAnsi"/>
                <w:color w:val="00B050"/>
              </w:rPr>
              <w:t>Tena Duran</w:t>
            </w:r>
          </w:p>
        </w:tc>
      </w:tr>
      <w:tr w:rsidR="00243B3C" w:rsidRPr="00204D17" w14:paraId="1CB9F55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B15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B7FA4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91496" w14:textId="53588D4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7B16F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EBB3A" w14:textId="104663B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179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E06498" w14:textId="266AF379" w:rsidR="00947794" w:rsidRPr="00204D17" w:rsidRDefault="00226C57" w:rsidP="0094779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947794"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Slavka Galić </w:t>
            </w:r>
          </w:p>
          <w:p w14:paraId="37CBB3B5" w14:textId="465206EA" w:rsidR="00F95515" w:rsidRPr="00204D17" w:rsidRDefault="00FA1419" w:rsidP="00947794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>Naslovna asist. Dejana Varnica</w:t>
            </w:r>
          </w:p>
        </w:tc>
      </w:tr>
      <w:tr w:rsidR="00243B3C" w:rsidRPr="00204D17" w14:paraId="65EE35BC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6C4B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75309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D70027" w14:textId="0644BFDC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2DC172" w14:textId="695A3003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304C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BA7837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10DE5" w14:textId="7CD3020A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3A72ECAB" w14:textId="51F2B19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893F2C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43B3C" w:rsidRPr="00204D17" w14:paraId="160435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676D" w14:textId="751E1800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DCC3A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4A854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E8DE8C" w14:textId="00D8269F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AE793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C794A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75C49A" w14:textId="18E25B24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340E2" w:rsidRPr="00204D17">
              <w:rPr>
                <w:rFonts w:cstheme="minorHAnsi"/>
                <w:color w:val="00B050"/>
              </w:rPr>
              <w:t>Maja Radoš-Bučma</w:t>
            </w:r>
          </w:p>
        </w:tc>
      </w:tr>
      <w:tr w:rsidR="00243B3C" w:rsidRPr="00204D17" w14:paraId="4E6902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3AC75" w14:textId="70C798FA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ABC698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E70A4" w14:textId="7CAFC53E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63F8A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461A0B" w14:textId="64D8D586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6204DD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E7E4CA" w14:textId="33A5F502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prof.dr.sc. Medina Vantić Tanjić</w:t>
            </w:r>
            <w:r w:rsidR="007E6253">
              <w:rPr>
                <w:rFonts w:cstheme="minorHAnsi"/>
                <w:color w:val="00B050"/>
              </w:rPr>
              <w:t>, gostujuća nastavnica</w:t>
            </w:r>
          </w:p>
          <w:p w14:paraId="42D05C12" w14:textId="091F0D5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4E05" w:rsidRPr="00204D17">
              <w:rPr>
                <w:rFonts w:cstheme="minorHAnsi"/>
                <w:color w:val="00B050"/>
              </w:rPr>
              <w:t>Marija Iličić</w:t>
            </w:r>
          </w:p>
        </w:tc>
      </w:tr>
      <w:tr w:rsidR="00243B3C" w:rsidRPr="00204D17" w14:paraId="4715F105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423B" w14:textId="4962F1DB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7989E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D47A7" w14:textId="0C74BEB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A2A37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66D9BC" w14:textId="52F602D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BBEDA4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989F98" w14:textId="5B62625B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Ana Katalenić </w:t>
            </w:r>
          </w:p>
          <w:p w14:paraId="2F2F5D2A" w14:textId="30D4950C" w:rsidR="00243B3C" w:rsidRPr="00204D17" w:rsidRDefault="0045253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243B3C" w:rsidRPr="00204D17" w14:paraId="3E819593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21B6" w14:textId="3BF38FC1" w:rsidR="00243B3C" w:rsidRPr="00204D17" w:rsidRDefault="0017177B" w:rsidP="004E4E15">
            <w:pPr>
              <w:rPr>
                <w:rFonts w:cstheme="minorHAnsi"/>
              </w:rPr>
            </w:pPr>
            <w:bookmarkStart w:id="5" w:name="_Hlk211588853"/>
            <w:r w:rsidRPr="00204D17">
              <w:rPr>
                <w:rFonts w:cstheme="minorHAnsi"/>
              </w:rPr>
              <w:t>8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3615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9A1F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288F80" w14:textId="51019D27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5EF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91DEB6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7A4914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27929C44" w14:textId="47ACF5EB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4D7FE3" w:rsidRPr="00B47B4A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243B3C" w:rsidRPr="00204D17" w14:paraId="378EF742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FD13" w14:textId="3DA71A21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207F1F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98B19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1A18D3" w14:textId="2031B058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3708DA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5B87DC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9D813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1B4EC2AC" w14:textId="2B3DF25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4E05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691B18" w:rsidRPr="00204D17">
              <w:rPr>
                <w:rFonts w:cstheme="minorHAnsi"/>
                <w:color w:val="00B050"/>
              </w:rPr>
              <w:t>15/2</w:t>
            </w:r>
          </w:p>
        </w:tc>
      </w:tr>
      <w:bookmarkEnd w:id="5"/>
      <w:tr w:rsidR="00243B3C" w:rsidRPr="00204D17" w14:paraId="6643C4D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705A" w14:textId="3DCC667C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2EA3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6FF854" w14:textId="0690FEC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968FC6" w14:textId="24B480B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166FE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D0BE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335247" w14:textId="77777777" w:rsidR="00254B90" w:rsidRPr="00254B90" w:rsidRDefault="00254B90" w:rsidP="00254B90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254B90">
              <w:rPr>
                <w:rFonts w:ascii="Calibri" w:eastAsia="Calibri" w:hAnsi="Calibri" w:cs="Calibri"/>
              </w:rPr>
              <w:t>doc. dr</w:t>
            </w:r>
            <w:r w:rsidRPr="00254B90">
              <w:rPr>
                <w:rFonts w:ascii="Calibri" w:eastAsia="Calibri" w:hAnsi="Calibri" w:cs="Calibri"/>
                <w:color w:val="000000"/>
              </w:rPr>
              <w:t xml:space="preserve">. sc. Damir Tomić </w:t>
            </w:r>
          </w:p>
          <w:p w14:paraId="3A298799" w14:textId="2FE84383" w:rsidR="00243B3C" w:rsidRPr="00204D17" w:rsidRDefault="00254B90" w:rsidP="00254B9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54B90">
              <w:rPr>
                <w:rFonts w:ascii="Calibri" w:eastAsia="Calibri" w:hAnsi="Calibri" w:cs="Calibri"/>
                <w:color w:val="00B050"/>
              </w:rPr>
              <w:t>Naslovna asist. Martina Nemet  8/2</w:t>
            </w:r>
          </w:p>
        </w:tc>
      </w:tr>
      <w:tr w:rsidR="00243B3C" w:rsidRPr="00204D17" w14:paraId="00B36159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0250" w14:textId="27F413EA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1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39A17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40301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44715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C7C51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E03894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77E754F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243B3C" w:rsidRPr="00204D17" w14:paraId="0A9E2B88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5018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CFB4D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7594E62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20DAD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96B9D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222E58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58A450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4495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243B3C" w:rsidRPr="00204D17" w14:paraId="512BEEC4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851F" w14:textId="51387A56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2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A2C58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80F95A" w14:textId="54DAD66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EAD0B4" w14:textId="56C36EDF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556F8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40AF9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4C28E" w14:textId="076A207D" w:rsidR="00BE5971" w:rsidRPr="00204D17" w:rsidRDefault="00BE5971" w:rsidP="00BE597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215D1A" w:rsidRPr="00204D17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1F45BB37" w14:textId="3D82D877" w:rsidR="00243B3C" w:rsidRPr="00204D17" w:rsidRDefault="00226C57" w:rsidP="00BE597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>Silvija Hinek</w:t>
            </w:r>
          </w:p>
        </w:tc>
      </w:tr>
      <w:tr w:rsidR="00243B3C" w:rsidRPr="00204D17" w14:paraId="70FB3783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C17A" w14:textId="45F506DE" w:rsidR="00243B3C" w:rsidRPr="00204D17" w:rsidRDefault="00243B3C" w:rsidP="004E4E15">
            <w:pPr>
              <w:rPr>
                <w:rFonts w:cstheme="minorHAnsi"/>
              </w:rPr>
            </w:pPr>
            <w:bookmarkStart w:id="6" w:name="_Hlk220067176"/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D22A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2DC9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650C5" w14:textId="6782116A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A5785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05CB10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A2F0C2" w14:textId="7091B245" w:rsidR="00243B3C" w:rsidRPr="00204D17" w:rsidRDefault="00775EC2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775EC2">
              <w:rPr>
                <w:rFonts w:cstheme="minorHAnsi"/>
                <w:color w:val="000000" w:themeColor="text1"/>
              </w:rPr>
              <w:t xml:space="preserve">Kristina </w:t>
            </w:r>
            <w:r w:rsidR="00184BF6">
              <w:rPr>
                <w:rFonts w:cstheme="minorHAnsi"/>
                <w:color w:val="000000" w:themeColor="text1"/>
              </w:rPr>
              <w:t xml:space="preserve">Fišer </w:t>
            </w:r>
            <w:r w:rsidRPr="00775EC2">
              <w:rPr>
                <w:rFonts w:cstheme="minorHAnsi"/>
                <w:color w:val="000000" w:themeColor="text1"/>
              </w:rPr>
              <w:t>Kovačić, asist.</w:t>
            </w:r>
            <w:r w:rsidR="009E6165" w:rsidRPr="00775EC2">
              <w:rPr>
                <w:rFonts w:cstheme="minorHAnsi"/>
                <w:color w:val="000000" w:themeColor="text1"/>
              </w:rPr>
              <w:t xml:space="preserve">  </w:t>
            </w:r>
          </w:p>
        </w:tc>
      </w:tr>
      <w:bookmarkEnd w:id="6"/>
    </w:tbl>
    <w:p w14:paraId="708D9226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6E03CE3C" w14:textId="77777777" w:rsidR="002E1520" w:rsidRPr="00204D17" w:rsidRDefault="002E1520">
      <w:pPr>
        <w:rPr>
          <w:rFonts w:eastAsia="Times New Roman" w:cstheme="minorHAnsi"/>
          <w:lang w:eastAsia="hr-HR"/>
        </w:rPr>
      </w:pPr>
    </w:p>
    <w:sectPr w:rsidR="002E1520" w:rsidRPr="00204D17" w:rsidSect="00A2687A">
      <w:pgSz w:w="11906" w:h="16838"/>
      <w:pgMar w:top="709" w:right="1418" w:bottom="1559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3460"/>
    <w:rsid w:val="000036A8"/>
    <w:rsid w:val="00012B76"/>
    <w:rsid w:val="000219E1"/>
    <w:rsid w:val="00021B2E"/>
    <w:rsid w:val="00025D03"/>
    <w:rsid w:val="00027FAF"/>
    <w:rsid w:val="00030FEF"/>
    <w:rsid w:val="00032074"/>
    <w:rsid w:val="0003307F"/>
    <w:rsid w:val="00036D10"/>
    <w:rsid w:val="0004051D"/>
    <w:rsid w:val="00045880"/>
    <w:rsid w:val="00046196"/>
    <w:rsid w:val="00051AEF"/>
    <w:rsid w:val="0005291B"/>
    <w:rsid w:val="00052B19"/>
    <w:rsid w:val="000548BD"/>
    <w:rsid w:val="00060DEE"/>
    <w:rsid w:val="00064859"/>
    <w:rsid w:val="00066C39"/>
    <w:rsid w:val="00075BC7"/>
    <w:rsid w:val="00076223"/>
    <w:rsid w:val="0007790E"/>
    <w:rsid w:val="00080E7C"/>
    <w:rsid w:val="00083E7B"/>
    <w:rsid w:val="00084B0F"/>
    <w:rsid w:val="00086F78"/>
    <w:rsid w:val="00097756"/>
    <w:rsid w:val="00097A26"/>
    <w:rsid w:val="00097AD7"/>
    <w:rsid w:val="000A193F"/>
    <w:rsid w:val="000A2B68"/>
    <w:rsid w:val="000A5C72"/>
    <w:rsid w:val="000B343B"/>
    <w:rsid w:val="000B597F"/>
    <w:rsid w:val="000E3290"/>
    <w:rsid w:val="000F1EE7"/>
    <w:rsid w:val="000F2366"/>
    <w:rsid w:val="001002B0"/>
    <w:rsid w:val="0010072B"/>
    <w:rsid w:val="00100AC2"/>
    <w:rsid w:val="001010FC"/>
    <w:rsid w:val="001023D2"/>
    <w:rsid w:val="00111F20"/>
    <w:rsid w:val="001150F0"/>
    <w:rsid w:val="00121DFB"/>
    <w:rsid w:val="00124269"/>
    <w:rsid w:val="001247E6"/>
    <w:rsid w:val="00125688"/>
    <w:rsid w:val="00127BE1"/>
    <w:rsid w:val="00135224"/>
    <w:rsid w:val="00141C14"/>
    <w:rsid w:val="00144225"/>
    <w:rsid w:val="00147881"/>
    <w:rsid w:val="0015651E"/>
    <w:rsid w:val="00167220"/>
    <w:rsid w:val="00167A2E"/>
    <w:rsid w:val="001713FC"/>
    <w:rsid w:val="00171593"/>
    <w:rsid w:val="0017177B"/>
    <w:rsid w:val="00171F62"/>
    <w:rsid w:val="00173EBD"/>
    <w:rsid w:val="00174263"/>
    <w:rsid w:val="0017629F"/>
    <w:rsid w:val="00176618"/>
    <w:rsid w:val="00181990"/>
    <w:rsid w:val="00181D1E"/>
    <w:rsid w:val="00181F9B"/>
    <w:rsid w:val="00184BF6"/>
    <w:rsid w:val="00186663"/>
    <w:rsid w:val="00186E83"/>
    <w:rsid w:val="00190E82"/>
    <w:rsid w:val="001A0D2D"/>
    <w:rsid w:val="001A1076"/>
    <w:rsid w:val="001A6407"/>
    <w:rsid w:val="001A7658"/>
    <w:rsid w:val="001B1FF8"/>
    <w:rsid w:val="001B45B6"/>
    <w:rsid w:val="001B6DDA"/>
    <w:rsid w:val="001B7A7A"/>
    <w:rsid w:val="001C29C4"/>
    <w:rsid w:val="001C48CA"/>
    <w:rsid w:val="001D0F86"/>
    <w:rsid w:val="001D2B65"/>
    <w:rsid w:val="001D337C"/>
    <w:rsid w:val="001D4000"/>
    <w:rsid w:val="001D4A9D"/>
    <w:rsid w:val="001D775E"/>
    <w:rsid w:val="001D7BDB"/>
    <w:rsid w:val="001E281A"/>
    <w:rsid w:val="001E7B54"/>
    <w:rsid w:val="001F421F"/>
    <w:rsid w:val="001F597F"/>
    <w:rsid w:val="001F620B"/>
    <w:rsid w:val="001F78E3"/>
    <w:rsid w:val="00201A23"/>
    <w:rsid w:val="0020234F"/>
    <w:rsid w:val="00204D17"/>
    <w:rsid w:val="00211CBC"/>
    <w:rsid w:val="00215C68"/>
    <w:rsid w:val="00215D1A"/>
    <w:rsid w:val="00217DF9"/>
    <w:rsid w:val="00226C57"/>
    <w:rsid w:val="00232230"/>
    <w:rsid w:val="00233418"/>
    <w:rsid w:val="00235B40"/>
    <w:rsid w:val="002370ED"/>
    <w:rsid w:val="00243B3C"/>
    <w:rsid w:val="00244DDC"/>
    <w:rsid w:val="0024695B"/>
    <w:rsid w:val="00246FE5"/>
    <w:rsid w:val="00250C34"/>
    <w:rsid w:val="00251B22"/>
    <w:rsid w:val="0025335E"/>
    <w:rsid w:val="002533DF"/>
    <w:rsid w:val="00254B90"/>
    <w:rsid w:val="002558FF"/>
    <w:rsid w:val="00261E87"/>
    <w:rsid w:val="00264F45"/>
    <w:rsid w:val="0027321B"/>
    <w:rsid w:val="00274C80"/>
    <w:rsid w:val="00290518"/>
    <w:rsid w:val="002932F3"/>
    <w:rsid w:val="00294F86"/>
    <w:rsid w:val="00295985"/>
    <w:rsid w:val="002B1DB1"/>
    <w:rsid w:val="002B49BC"/>
    <w:rsid w:val="002B529E"/>
    <w:rsid w:val="002C0406"/>
    <w:rsid w:val="002C0B9B"/>
    <w:rsid w:val="002C2B07"/>
    <w:rsid w:val="002C406C"/>
    <w:rsid w:val="002C59D0"/>
    <w:rsid w:val="002C7B19"/>
    <w:rsid w:val="002D4C23"/>
    <w:rsid w:val="002D5707"/>
    <w:rsid w:val="002E1520"/>
    <w:rsid w:val="002E2DAF"/>
    <w:rsid w:val="002E77C3"/>
    <w:rsid w:val="002F0368"/>
    <w:rsid w:val="002F0D14"/>
    <w:rsid w:val="00302061"/>
    <w:rsid w:val="0030749C"/>
    <w:rsid w:val="00316785"/>
    <w:rsid w:val="00321631"/>
    <w:rsid w:val="00331E7F"/>
    <w:rsid w:val="00333CA0"/>
    <w:rsid w:val="00342F9D"/>
    <w:rsid w:val="00346A61"/>
    <w:rsid w:val="003502DB"/>
    <w:rsid w:val="0035102B"/>
    <w:rsid w:val="00354CB5"/>
    <w:rsid w:val="0036014D"/>
    <w:rsid w:val="003645A8"/>
    <w:rsid w:val="00370C94"/>
    <w:rsid w:val="003733FB"/>
    <w:rsid w:val="003765D5"/>
    <w:rsid w:val="00376893"/>
    <w:rsid w:val="003819F6"/>
    <w:rsid w:val="00384B76"/>
    <w:rsid w:val="003954C3"/>
    <w:rsid w:val="003A048B"/>
    <w:rsid w:val="003A1ADD"/>
    <w:rsid w:val="003A4584"/>
    <w:rsid w:val="003B1007"/>
    <w:rsid w:val="003B163F"/>
    <w:rsid w:val="003B2163"/>
    <w:rsid w:val="003B25F9"/>
    <w:rsid w:val="003B4801"/>
    <w:rsid w:val="003B4E9D"/>
    <w:rsid w:val="003B51EF"/>
    <w:rsid w:val="003B68F2"/>
    <w:rsid w:val="003B7A4D"/>
    <w:rsid w:val="003C1E91"/>
    <w:rsid w:val="003D066A"/>
    <w:rsid w:val="003D0924"/>
    <w:rsid w:val="003D3306"/>
    <w:rsid w:val="003F33DA"/>
    <w:rsid w:val="003F3FB4"/>
    <w:rsid w:val="003F62C2"/>
    <w:rsid w:val="00401B81"/>
    <w:rsid w:val="00401E53"/>
    <w:rsid w:val="00405263"/>
    <w:rsid w:val="0040568D"/>
    <w:rsid w:val="0040796E"/>
    <w:rsid w:val="004130E2"/>
    <w:rsid w:val="004155A1"/>
    <w:rsid w:val="00420F55"/>
    <w:rsid w:val="0042709E"/>
    <w:rsid w:val="004300AB"/>
    <w:rsid w:val="004303B9"/>
    <w:rsid w:val="00432329"/>
    <w:rsid w:val="0043360C"/>
    <w:rsid w:val="00433B60"/>
    <w:rsid w:val="00434153"/>
    <w:rsid w:val="0043640D"/>
    <w:rsid w:val="0044203A"/>
    <w:rsid w:val="0044447B"/>
    <w:rsid w:val="0045253D"/>
    <w:rsid w:val="00456251"/>
    <w:rsid w:val="00457190"/>
    <w:rsid w:val="0045738F"/>
    <w:rsid w:val="004604BE"/>
    <w:rsid w:val="00466231"/>
    <w:rsid w:val="00466935"/>
    <w:rsid w:val="00467730"/>
    <w:rsid w:val="0047328A"/>
    <w:rsid w:val="004771B7"/>
    <w:rsid w:val="00477EDA"/>
    <w:rsid w:val="004856F5"/>
    <w:rsid w:val="00492BF6"/>
    <w:rsid w:val="00495128"/>
    <w:rsid w:val="00497652"/>
    <w:rsid w:val="00497F11"/>
    <w:rsid w:val="004A3CE6"/>
    <w:rsid w:val="004A51B6"/>
    <w:rsid w:val="004A58D8"/>
    <w:rsid w:val="004B32BE"/>
    <w:rsid w:val="004B5323"/>
    <w:rsid w:val="004B5F0F"/>
    <w:rsid w:val="004B6B26"/>
    <w:rsid w:val="004B7AB9"/>
    <w:rsid w:val="004C05C1"/>
    <w:rsid w:val="004C4D53"/>
    <w:rsid w:val="004D05A9"/>
    <w:rsid w:val="004D75F7"/>
    <w:rsid w:val="004D7834"/>
    <w:rsid w:val="004D7FE3"/>
    <w:rsid w:val="004F2A50"/>
    <w:rsid w:val="005006AA"/>
    <w:rsid w:val="00504FBB"/>
    <w:rsid w:val="00512756"/>
    <w:rsid w:val="00512838"/>
    <w:rsid w:val="0051635C"/>
    <w:rsid w:val="005179DC"/>
    <w:rsid w:val="00527C1F"/>
    <w:rsid w:val="00531244"/>
    <w:rsid w:val="00533412"/>
    <w:rsid w:val="005340E2"/>
    <w:rsid w:val="005376A1"/>
    <w:rsid w:val="0055084D"/>
    <w:rsid w:val="00551938"/>
    <w:rsid w:val="005541CE"/>
    <w:rsid w:val="0056158A"/>
    <w:rsid w:val="005631E9"/>
    <w:rsid w:val="0056372B"/>
    <w:rsid w:val="00564AE9"/>
    <w:rsid w:val="00564B59"/>
    <w:rsid w:val="0056760C"/>
    <w:rsid w:val="00572D12"/>
    <w:rsid w:val="0057638C"/>
    <w:rsid w:val="00580F46"/>
    <w:rsid w:val="005856FB"/>
    <w:rsid w:val="00590DCF"/>
    <w:rsid w:val="005913F5"/>
    <w:rsid w:val="00591DE3"/>
    <w:rsid w:val="005A5291"/>
    <w:rsid w:val="005A720D"/>
    <w:rsid w:val="005A7935"/>
    <w:rsid w:val="005A7CE8"/>
    <w:rsid w:val="005B2031"/>
    <w:rsid w:val="005C117D"/>
    <w:rsid w:val="005C2CD1"/>
    <w:rsid w:val="005C4122"/>
    <w:rsid w:val="005C530A"/>
    <w:rsid w:val="005C5955"/>
    <w:rsid w:val="005C65C0"/>
    <w:rsid w:val="005C750E"/>
    <w:rsid w:val="005D00B5"/>
    <w:rsid w:val="005D78E5"/>
    <w:rsid w:val="005E056F"/>
    <w:rsid w:val="005E0F92"/>
    <w:rsid w:val="005E1A45"/>
    <w:rsid w:val="005E377B"/>
    <w:rsid w:val="005F11B1"/>
    <w:rsid w:val="00602420"/>
    <w:rsid w:val="006062CB"/>
    <w:rsid w:val="006066C9"/>
    <w:rsid w:val="006112E0"/>
    <w:rsid w:val="00611ACE"/>
    <w:rsid w:val="00617EBB"/>
    <w:rsid w:val="00627B06"/>
    <w:rsid w:val="00631CA1"/>
    <w:rsid w:val="006324F7"/>
    <w:rsid w:val="0063568E"/>
    <w:rsid w:val="00636793"/>
    <w:rsid w:val="00636DE0"/>
    <w:rsid w:val="00640277"/>
    <w:rsid w:val="006415B7"/>
    <w:rsid w:val="00644F07"/>
    <w:rsid w:val="00646070"/>
    <w:rsid w:val="00647428"/>
    <w:rsid w:val="00655CD2"/>
    <w:rsid w:val="00666E22"/>
    <w:rsid w:val="0067192F"/>
    <w:rsid w:val="00682525"/>
    <w:rsid w:val="00685E0B"/>
    <w:rsid w:val="0069163C"/>
    <w:rsid w:val="00691B18"/>
    <w:rsid w:val="00691CEB"/>
    <w:rsid w:val="006A14F9"/>
    <w:rsid w:val="006A2240"/>
    <w:rsid w:val="006A30FE"/>
    <w:rsid w:val="006A5E6A"/>
    <w:rsid w:val="006B0729"/>
    <w:rsid w:val="006B60FE"/>
    <w:rsid w:val="006B7BD2"/>
    <w:rsid w:val="006C3771"/>
    <w:rsid w:val="006C5B1F"/>
    <w:rsid w:val="006D4DA3"/>
    <w:rsid w:val="006D55E2"/>
    <w:rsid w:val="006E08C1"/>
    <w:rsid w:val="006E11F8"/>
    <w:rsid w:val="006F069E"/>
    <w:rsid w:val="006F24DE"/>
    <w:rsid w:val="006F60E5"/>
    <w:rsid w:val="007016D3"/>
    <w:rsid w:val="00701C64"/>
    <w:rsid w:val="00704558"/>
    <w:rsid w:val="00706616"/>
    <w:rsid w:val="007121F7"/>
    <w:rsid w:val="007206E0"/>
    <w:rsid w:val="0072110B"/>
    <w:rsid w:val="00723371"/>
    <w:rsid w:val="0073310A"/>
    <w:rsid w:val="0073685F"/>
    <w:rsid w:val="00741ECA"/>
    <w:rsid w:val="007463E8"/>
    <w:rsid w:val="00746D54"/>
    <w:rsid w:val="00747F2C"/>
    <w:rsid w:val="007514B2"/>
    <w:rsid w:val="00751E91"/>
    <w:rsid w:val="00757109"/>
    <w:rsid w:val="0076007B"/>
    <w:rsid w:val="00760D48"/>
    <w:rsid w:val="00761EDC"/>
    <w:rsid w:val="00762A7E"/>
    <w:rsid w:val="00762CE3"/>
    <w:rsid w:val="00765825"/>
    <w:rsid w:val="00766855"/>
    <w:rsid w:val="00774743"/>
    <w:rsid w:val="00775EC2"/>
    <w:rsid w:val="00780269"/>
    <w:rsid w:val="007803B7"/>
    <w:rsid w:val="00782605"/>
    <w:rsid w:val="00785458"/>
    <w:rsid w:val="007877D8"/>
    <w:rsid w:val="0078789D"/>
    <w:rsid w:val="0079079D"/>
    <w:rsid w:val="00793FD0"/>
    <w:rsid w:val="007949BF"/>
    <w:rsid w:val="00796BE2"/>
    <w:rsid w:val="007A73C8"/>
    <w:rsid w:val="007B1204"/>
    <w:rsid w:val="007B2455"/>
    <w:rsid w:val="007B54CD"/>
    <w:rsid w:val="007C310E"/>
    <w:rsid w:val="007D1862"/>
    <w:rsid w:val="007D38D5"/>
    <w:rsid w:val="007E3A10"/>
    <w:rsid w:val="007E6253"/>
    <w:rsid w:val="007F0FAD"/>
    <w:rsid w:val="007F6AB8"/>
    <w:rsid w:val="007F7CC9"/>
    <w:rsid w:val="00806C1A"/>
    <w:rsid w:val="008163A7"/>
    <w:rsid w:val="00823263"/>
    <w:rsid w:val="00823677"/>
    <w:rsid w:val="008236CC"/>
    <w:rsid w:val="0082417B"/>
    <w:rsid w:val="00830AF1"/>
    <w:rsid w:val="00832AEE"/>
    <w:rsid w:val="00837759"/>
    <w:rsid w:val="00850E07"/>
    <w:rsid w:val="0085349E"/>
    <w:rsid w:val="008544EA"/>
    <w:rsid w:val="0085464B"/>
    <w:rsid w:val="0085468E"/>
    <w:rsid w:val="00855FFD"/>
    <w:rsid w:val="008646C7"/>
    <w:rsid w:val="00865A44"/>
    <w:rsid w:val="0086676C"/>
    <w:rsid w:val="00877684"/>
    <w:rsid w:val="008851E4"/>
    <w:rsid w:val="00886980"/>
    <w:rsid w:val="00893DFD"/>
    <w:rsid w:val="00893F2C"/>
    <w:rsid w:val="008A6ED8"/>
    <w:rsid w:val="008A7A4F"/>
    <w:rsid w:val="008B02A8"/>
    <w:rsid w:val="008B2E08"/>
    <w:rsid w:val="008C453D"/>
    <w:rsid w:val="008C53DC"/>
    <w:rsid w:val="008C7C5B"/>
    <w:rsid w:val="008D4C26"/>
    <w:rsid w:val="008E3E27"/>
    <w:rsid w:val="008E4E05"/>
    <w:rsid w:val="008F33AB"/>
    <w:rsid w:val="008F369C"/>
    <w:rsid w:val="008F7047"/>
    <w:rsid w:val="00900645"/>
    <w:rsid w:val="00914720"/>
    <w:rsid w:val="00916B67"/>
    <w:rsid w:val="00917767"/>
    <w:rsid w:val="00923155"/>
    <w:rsid w:val="00924288"/>
    <w:rsid w:val="00941EEB"/>
    <w:rsid w:val="00945244"/>
    <w:rsid w:val="00946B2E"/>
    <w:rsid w:val="00947794"/>
    <w:rsid w:val="00951755"/>
    <w:rsid w:val="0095215F"/>
    <w:rsid w:val="009533B5"/>
    <w:rsid w:val="00955265"/>
    <w:rsid w:val="00957314"/>
    <w:rsid w:val="00957B8E"/>
    <w:rsid w:val="00965AFE"/>
    <w:rsid w:val="009673EC"/>
    <w:rsid w:val="00970CAF"/>
    <w:rsid w:val="00974F6C"/>
    <w:rsid w:val="00982B7C"/>
    <w:rsid w:val="00987F48"/>
    <w:rsid w:val="0099270F"/>
    <w:rsid w:val="009937F2"/>
    <w:rsid w:val="00994611"/>
    <w:rsid w:val="009960CD"/>
    <w:rsid w:val="00996CD5"/>
    <w:rsid w:val="009A1A2E"/>
    <w:rsid w:val="009A268E"/>
    <w:rsid w:val="009A3074"/>
    <w:rsid w:val="009A4544"/>
    <w:rsid w:val="009A4659"/>
    <w:rsid w:val="009B1F38"/>
    <w:rsid w:val="009C1E0A"/>
    <w:rsid w:val="009C3ACD"/>
    <w:rsid w:val="009C6C90"/>
    <w:rsid w:val="009C6EE3"/>
    <w:rsid w:val="009C7835"/>
    <w:rsid w:val="009D0312"/>
    <w:rsid w:val="009D10C8"/>
    <w:rsid w:val="009D1196"/>
    <w:rsid w:val="009D3682"/>
    <w:rsid w:val="009E1C36"/>
    <w:rsid w:val="009E2F52"/>
    <w:rsid w:val="009E31E6"/>
    <w:rsid w:val="009E40C8"/>
    <w:rsid w:val="009E4FA1"/>
    <w:rsid w:val="009E5A89"/>
    <w:rsid w:val="009E6165"/>
    <w:rsid w:val="009F1B05"/>
    <w:rsid w:val="009F2B51"/>
    <w:rsid w:val="009F3869"/>
    <w:rsid w:val="009F3F03"/>
    <w:rsid w:val="009F5329"/>
    <w:rsid w:val="009F6237"/>
    <w:rsid w:val="009F7AAF"/>
    <w:rsid w:val="00A00736"/>
    <w:rsid w:val="00A025AD"/>
    <w:rsid w:val="00A066E7"/>
    <w:rsid w:val="00A1154A"/>
    <w:rsid w:val="00A14B3A"/>
    <w:rsid w:val="00A14B78"/>
    <w:rsid w:val="00A14C14"/>
    <w:rsid w:val="00A179A7"/>
    <w:rsid w:val="00A2028A"/>
    <w:rsid w:val="00A243BD"/>
    <w:rsid w:val="00A24814"/>
    <w:rsid w:val="00A2687A"/>
    <w:rsid w:val="00A363F7"/>
    <w:rsid w:val="00A447C3"/>
    <w:rsid w:val="00A47D14"/>
    <w:rsid w:val="00A50093"/>
    <w:rsid w:val="00A51A91"/>
    <w:rsid w:val="00A72964"/>
    <w:rsid w:val="00A732E6"/>
    <w:rsid w:val="00A777B3"/>
    <w:rsid w:val="00A84939"/>
    <w:rsid w:val="00A86AEE"/>
    <w:rsid w:val="00A873C5"/>
    <w:rsid w:val="00AA1A97"/>
    <w:rsid w:val="00AA27B7"/>
    <w:rsid w:val="00AA39E5"/>
    <w:rsid w:val="00AA5237"/>
    <w:rsid w:val="00AB6EEB"/>
    <w:rsid w:val="00AC3405"/>
    <w:rsid w:val="00AD1ABE"/>
    <w:rsid w:val="00AD350E"/>
    <w:rsid w:val="00AD6947"/>
    <w:rsid w:val="00AE4D42"/>
    <w:rsid w:val="00AE74FD"/>
    <w:rsid w:val="00AF06EC"/>
    <w:rsid w:val="00AF0F98"/>
    <w:rsid w:val="00AF3ACB"/>
    <w:rsid w:val="00B04183"/>
    <w:rsid w:val="00B0495D"/>
    <w:rsid w:val="00B0500C"/>
    <w:rsid w:val="00B10BF9"/>
    <w:rsid w:val="00B125E7"/>
    <w:rsid w:val="00B14966"/>
    <w:rsid w:val="00B14FA3"/>
    <w:rsid w:val="00B17E57"/>
    <w:rsid w:val="00B2635C"/>
    <w:rsid w:val="00B26C19"/>
    <w:rsid w:val="00B37E19"/>
    <w:rsid w:val="00B42135"/>
    <w:rsid w:val="00B468E7"/>
    <w:rsid w:val="00B47B4A"/>
    <w:rsid w:val="00B60B6F"/>
    <w:rsid w:val="00B61D73"/>
    <w:rsid w:val="00B65806"/>
    <w:rsid w:val="00B667E9"/>
    <w:rsid w:val="00B7705A"/>
    <w:rsid w:val="00B862B5"/>
    <w:rsid w:val="00B91A40"/>
    <w:rsid w:val="00BA3B51"/>
    <w:rsid w:val="00BD4081"/>
    <w:rsid w:val="00BE038B"/>
    <w:rsid w:val="00BE5971"/>
    <w:rsid w:val="00BF4A1F"/>
    <w:rsid w:val="00BF7B57"/>
    <w:rsid w:val="00C0158A"/>
    <w:rsid w:val="00C0472B"/>
    <w:rsid w:val="00C06406"/>
    <w:rsid w:val="00C07E87"/>
    <w:rsid w:val="00C11DFE"/>
    <w:rsid w:val="00C11EAE"/>
    <w:rsid w:val="00C1710A"/>
    <w:rsid w:val="00C20619"/>
    <w:rsid w:val="00C331A6"/>
    <w:rsid w:val="00C33905"/>
    <w:rsid w:val="00C401CA"/>
    <w:rsid w:val="00C440AB"/>
    <w:rsid w:val="00C526EF"/>
    <w:rsid w:val="00C52867"/>
    <w:rsid w:val="00C624F0"/>
    <w:rsid w:val="00C646FB"/>
    <w:rsid w:val="00C66C4C"/>
    <w:rsid w:val="00C73384"/>
    <w:rsid w:val="00C746E2"/>
    <w:rsid w:val="00C77113"/>
    <w:rsid w:val="00C81881"/>
    <w:rsid w:val="00C81A1D"/>
    <w:rsid w:val="00C8369B"/>
    <w:rsid w:val="00C9005F"/>
    <w:rsid w:val="00C9073C"/>
    <w:rsid w:val="00C9239D"/>
    <w:rsid w:val="00C97330"/>
    <w:rsid w:val="00C97B3D"/>
    <w:rsid w:val="00CA081F"/>
    <w:rsid w:val="00CA509A"/>
    <w:rsid w:val="00CA571D"/>
    <w:rsid w:val="00CA5CD1"/>
    <w:rsid w:val="00CA7AE2"/>
    <w:rsid w:val="00CB2E53"/>
    <w:rsid w:val="00CB362B"/>
    <w:rsid w:val="00CC45CD"/>
    <w:rsid w:val="00CD158E"/>
    <w:rsid w:val="00CD4772"/>
    <w:rsid w:val="00CD718E"/>
    <w:rsid w:val="00CD79F0"/>
    <w:rsid w:val="00CE0AC8"/>
    <w:rsid w:val="00CE3359"/>
    <w:rsid w:val="00CE5CA4"/>
    <w:rsid w:val="00CE6E49"/>
    <w:rsid w:val="00CE7B32"/>
    <w:rsid w:val="00CE7FFB"/>
    <w:rsid w:val="00CF37E3"/>
    <w:rsid w:val="00CF6ACB"/>
    <w:rsid w:val="00D001CB"/>
    <w:rsid w:val="00D15F22"/>
    <w:rsid w:val="00D21833"/>
    <w:rsid w:val="00D23726"/>
    <w:rsid w:val="00D326C3"/>
    <w:rsid w:val="00D351E6"/>
    <w:rsid w:val="00D3653B"/>
    <w:rsid w:val="00D4079D"/>
    <w:rsid w:val="00D41008"/>
    <w:rsid w:val="00D41D14"/>
    <w:rsid w:val="00D42D0C"/>
    <w:rsid w:val="00D47E39"/>
    <w:rsid w:val="00D5079C"/>
    <w:rsid w:val="00D51090"/>
    <w:rsid w:val="00D52CFA"/>
    <w:rsid w:val="00D62781"/>
    <w:rsid w:val="00D63B18"/>
    <w:rsid w:val="00D65B14"/>
    <w:rsid w:val="00D65F44"/>
    <w:rsid w:val="00D7136B"/>
    <w:rsid w:val="00D715FA"/>
    <w:rsid w:val="00D72A2D"/>
    <w:rsid w:val="00D7398D"/>
    <w:rsid w:val="00D739E6"/>
    <w:rsid w:val="00D7410D"/>
    <w:rsid w:val="00D74721"/>
    <w:rsid w:val="00D90814"/>
    <w:rsid w:val="00D90F61"/>
    <w:rsid w:val="00D91874"/>
    <w:rsid w:val="00DA315D"/>
    <w:rsid w:val="00DB100E"/>
    <w:rsid w:val="00DC189C"/>
    <w:rsid w:val="00DC1B5F"/>
    <w:rsid w:val="00DC324D"/>
    <w:rsid w:val="00DC4030"/>
    <w:rsid w:val="00DC6543"/>
    <w:rsid w:val="00DD7112"/>
    <w:rsid w:val="00DE5DB1"/>
    <w:rsid w:val="00DF14AF"/>
    <w:rsid w:val="00DF3CB2"/>
    <w:rsid w:val="00DF4507"/>
    <w:rsid w:val="00E06A8F"/>
    <w:rsid w:val="00E10FAC"/>
    <w:rsid w:val="00E113E5"/>
    <w:rsid w:val="00E149D1"/>
    <w:rsid w:val="00E207AE"/>
    <w:rsid w:val="00E21A42"/>
    <w:rsid w:val="00E2751D"/>
    <w:rsid w:val="00E31A67"/>
    <w:rsid w:val="00E348C0"/>
    <w:rsid w:val="00E3551E"/>
    <w:rsid w:val="00E36791"/>
    <w:rsid w:val="00E37BE2"/>
    <w:rsid w:val="00E40D3C"/>
    <w:rsid w:val="00E4492A"/>
    <w:rsid w:val="00E5294E"/>
    <w:rsid w:val="00E542EF"/>
    <w:rsid w:val="00E55370"/>
    <w:rsid w:val="00E56862"/>
    <w:rsid w:val="00E63BF0"/>
    <w:rsid w:val="00E65BF8"/>
    <w:rsid w:val="00E72640"/>
    <w:rsid w:val="00E73020"/>
    <w:rsid w:val="00E75DBB"/>
    <w:rsid w:val="00E76582"/>
    <w:rsid w:val="00E77C12"/>
    <w:rsid w:val="00E8066E"/>
    <w:rsid w:val="00E92696"/>
    <w:rsid w:val="00E94F8F"/>
    <w:rsid w:val="00E966A2"/>
    <w:rsid w:val="00E97B9C"/>
    <w:rsid w:val="00EA3C86"/>
    <w:rsid w:val="00EA693E"/>
    <w:rsid w:val="00EB280A"/>
    <w:rsid w:val="00EB501A"/>
    <w:rsid w:val="00EB7FC6"/>
    <w:rsid w:val="00EC26D3"/>
    <w:rsid w:val="00EC3B8B"/>
    <w:rsid w:val="00ED2F33"/>
    <w:rsid w:val="00ED5DB1"/>
    <w:rsid w:val="00EE5C20"/>
    <w:rsid w:val="00EE7A49"/>
    <w:rsid w:val="00EF7932"/>
    <w:rsid w:val="00F0044D"/>
    <w:rsid w:val="00F0159B"/>
    <w:rsid w:val="00F01DF4"/>
    <w:rsid w:val="00F01EE8"/>
    <w:rsid w:val="00F031AD"/>
    <w:rsid w:val="00F050B4"/>
    <w:rsid w:val="00F06309"/>
    <w:rsid w:val="00F10AC9"/>
    <w:rsid w:val="00F11473"/>
    <w:rsid w:val="00F142FE"/>
    <w:rsid w:val="00F15905"/>
    <w:rsid w:val="00F21A27"/>
    <w:rsid w:val="00F30013"/>
    <w:rsid w:val="00F31DA6"/>
    <w:rsid w:val="00F4068C"/>
    <w:rsid w:val="00F414E4"/>
    <w:rsid w:val="00F4184B"/>
    <w:rsid w:val="00F44413"/>
    <w:rsid w:val="00F46675"/>
    <w:rsid w:val="00F50BFD"/>
    <w:rsid w:val="00F51613"/>
    <w:rsid w:val="00F54A06"/>
    <w:rsid w:val="00F5553D"/>
    <w:rsid w:val="00F5771C"/>
    <w:rsid w:val="00F57E5D"/>
    <w:rsid w:val="00F60655"/>
    <w:rsid w:val="00F61605"/>
    <w:rsid w:val="00F618B7"/>
    <w:rsid w:val="00F67B68"/>
    <w:rsid w:val="00F759D2"/>
    <w:rsid w:val="00F76745"/>
    <w:rsid w:val="00F76E15"/>
    <w:rsid w:val="00F8649B"/>
    <w:rsid w:val="00F91B97"/>
    <w:rsid w:val="00F92A8A"/>
    <w:rsid w:val="00F936C1"/>
    <w:rsid w:val="00F953C3"/>
    <w:rsid w:val="00F95515"/>
    <w:rsid w:val="00F979AE"/>
    <w:rsid w:val="00FA0BA6"/>
    <w:rsid w:val="00FA1419"/>
    <w:rsid w:val="00FA319F"/>
    <w:rsid w:val="00FB1647"/>
    <w:rsid w:val="00FB29BD"/>
    <w:rsid w:val="00FB31C4"/>
    <w:rsid w:val="00FB3351"/>
    <w:rsid w:val="00FB5DF7"/>
    <w:rsid w:val="00FB79A9"/>
    <w:rsid w:val="00FC6CDE"/>
    <w:rsid w:val="00FC799B"/>
    <w:rsid w:val="00FC7D8C"/>
    <w:rsid w:val="00FD0164"/>
    <w:rsid w:val="00FD1FAE"/>
    <w:rsid w:val="00FD53A7"/>
    <w:rsid w:val="00FD6BE6"/>
    <w:rsid w:val="00FE716B"/>
    <w:rsid w:val="00FF20B9"/>
    <w:rsid w:val="00FF4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413E7690-0E5B-424D-A3FE-2F4B1251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24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E9986-715C-498F-9BBE-86C690EB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6</Pages>
  <Words>1503</Words>
  <Characters>8573</Characters>
  <Application>Microsoft Office Word</Application>
  <DocSecurity>0</DocSecurity>
  <Lines>71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54</cp:revision>
  <cp:lastPrinted>2026-02-12T12:34:00Z</cp:lastPrinted>
  <dcterms:created xsi:type="dcterms:W3CDTF">2024-10-28T14:13:00Z</dcterms:created>
  <dcterms:modified xsi:type="dcterms:W3CDTF">2026-04-20T12:48:00Z</dcterms:modified>
</cp:coreProperties>
</file>